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20"/>
        <w:gridCol w:w="8280"/>
      </w:tblGrid>
      <w:tr w:rsidR="00ED4DD8" w:rsidRPr="00C940B3" w14:paraId="419B8628" w14:textId="77777777" w:rsidTr="003411E5">
        <w:tc>
          <w:tcPr>
            <w:tcW w:w="2520" w:type="dxa"/>
          </w:tcPr>
          <w:p w14:paraId="4F3A23C2" w14:textId="77B1E493" w:rsidR="00ED4DD8" w:rsidRPr="00345DA3" w:rsidRDefault="004A2F07">
            <w:pPr>
              <w:rPr>
                <w:rFonts w:ascii="Corbel" w:hAnsi="Corbel"/>
                <w:b/>
                <w:sz w:val="36"/>
                <w:szCs w:val="36"/>
              </w:rPr>
            </w:pPr>
            <w:r>
              <w:rPr>
                <w:rFonts w:ascii="Corbel" w:hAnsi="Corbel"/>
                <w:b/>
                <w:sz w:val="36"/>
                <w:szCs w:val="36"/>
              </w:rPr>
              <w:t>Gautam Saini</w:t>
            </w:r>
          </w:p>
        </w:tc>
        <w:tc>
          <w:tcPr>
            <w:tcW w:w="8280" w:type="dxa"/>
          </w:tcPr>
          <w:p w14:paraId="339A4D7D" w14:textId="4E710988" w:rsidR="00ED4DD8" w:rsidRPr="00C940B3" w:rsidRDefault="0089571D" w:rsidP="00D73E88">
            <w:pPr>
              <w:jc w:val="right"/>
              <w:rPr>
                <w:rFonts w:ascii="Corbel" w:hAnsi="Corbel"/>
              </w:rPr>
            </w:pPr>
            <w:r>
              <w:rPr>
                <w:rFonts w:ascii="Corbel" w:hAnsi="Corbel"/>
              </w:rPr>
              <w:t xml:space="preserve">  813-605-9772</w:t>
            </w:r>
            <w:r w:rsidRPr="00C940B3">
              <w:rPr>
                <w:rFonts w:ascii="Corbel" w:hAnsi="Corbel"/>
              </w:rPr>
              <w:t xml:space="preserve"> | </w:t>
            </w:r>
            <w:r>
              <w:rPr>
                <w:rFonts w:ascii="Corbel" w:hAnsi="Corbel"/>
              </w:rPr>
              <w:t>imgautamsaini@gmail.com | gautamsaini.com</w:t>
            </w:r>
            <w:r w:rsidR="000106CB">
              <w:rPr>
                <w:rFonts w:ascii="Corbel" w:hAnsi="Corbel"/>
              </w:rPr>
              <w:t xml:space="preserve"> | </w:t>
            </w:r>
            <w:r w:rsidR="004A2F07">
              <w:rPr>
                <w:rFonts w:ascii="Corbel" w:hAnsi="Corbel"/>
              </w:rPr>
              <w:t>linkedin.com/in/gautamsaini3</w:t>
            </w:r>
            <w:r w:rsidR="00ED4DD8" w:rsidRPr="00C940B3">
              <w:rPr>
                <w:rFonts w:ascii="Corbel" w:hAnsi="Corbel"/>
              </w:rPr>
              <w:t xml:space="preserve"> </w:t>
            </w:r>
            <w:r w:rsidR="000106CB">
              <w:rPr>
                <w:rFonts w:ascii="Corbel" w:hAnsi="Corbel"/>
              </w:rPr>
              <w:t xml:space="preserve">| </w:t>
            </w:r>
            <w:r w:rsidR="000106CB" w:rsidRPr="0089571D">
              <w:rPr>
                <w:rFonts w:ascii="Corbel" w:hAnsi="Corbel"/>
              </w:rPr>
              <w:t>github.com/KaleidoscopeIM</w:t>
            </w:r>
            <w:r w:rsidR="000106CB" w:rsidRPr="00C940B3">
              <w:rPr>
                <w:rFonts w:ascii="Corbel" w:hAnsi="Corbel"/>
              </w:rPr>
              <w:t xml:space="preserve"> </w:t>
            </w:r>
            <w:r w:rsidR="00ED4DD8" w:rsidRPr="00C940B3">
              <w:rPr>
                <w:rFonts w:ascii="Corbel" w:hAnsi="Corbel"/>
              </w:rPr>
              <w:t>|</w:t>
            </w:r>
            <w:r w:rsidR="000106CB">
              <w:rPr>
                <w:rFonts w:ascii="Corbel" w:hAnsi="Corbel"/>
              </w:rPr>
              <w:t xml:space="preserve"> Tampa, FL</w:t>
            </w:r>
            <w:r w:rsidR="00D73E88">
              <w:rPr>
                <w:rFonts w:ascii="Corbel" w:hAnsi="Corbel"/>
              </w:rPr>
              <w:t xml:space="preserve"> </w:t>
            </w:r>
          </w:p>
        </w:tc>
      </w:tr>
    </w:tbl>
    <w:p w14:paraId="06768CE5" w14:textId="77777777" w:rsidR="008877D9" w:rsidRPr="00345DA3" w:rsidRDefault="008877D9">
      <w:pPr>
        <w:rPr>
          <w:rFonts w:ascii="Corbel" w:hAnsi="Corbel"/>
          <w:sz w:val="36"/>
          <w:szCs w:val="36"/>
        </w:rPr>
      </w:pPr>
    </w:p>
    <w:tbl>
      <w:tblPr>
        <w:tblStyle w:val="TableGrid"/>
        <w:tblpPr w:leftFromText="180" w:rightFromText="180" w:vertAnchor="text" w:tblpY="1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7"/>
        <w:gridCol w:w="8733"/>
      </w:tblGrid>
      <w:tr w:rsidR="008877D9" w:rsidRPr="00C940B3" w14:paraId="542FB1FF" w14:textId="77777777" w:rsidTr="0095722E">
        <w:tc>
          <w:tcPr>
            <w:tcW w:w="2065" w:type="dxa"/>
          </w:tcPr>
          <w:p w14:paraId="0D07D0F0" w14:textId="7B3D2A05" w:rsidR="008877D9" w:rsidRPr="00C940B3" w:rsidRDefault="009E2903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>
              <w:rPr>
                <w:rFonts w:ascii="Franklin Gothic Medium" w:hAnsi="Franklin Gothic Medium"/>
                <w:color w:val="2E889A"/>
                <w:spacing w:val="30"/>
                <w:szCs w:val="20"/>
              </w:rPr>
              <w:t>SENIOR APPLICATIONS DEVELOPER</w:t>
            </w:r>
          </w:p>
        </w:tc>
        <w:tc>
          <w:tcPr>
            <w:tcW w:w="8725" w:type="dxa"/>
          </w:tcPr>
          <w:p w14:paraId="62B45518" w14:textId="0A9144F7" w:rsidR="008877D9" w:rsidRPr="00E833BD" w:rsidRDefault="008877D9" w:rsidP="00DB4B8C">
            <w:pPr>
              <w:spacing w:before="120" w:line="300" w:lineRule="auto"/>
              <w:rPr>
                <w:rFonts w:ascii="Corbel" w:hAnsi="Corbel"/>
                <w:b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Core Competencies</w:t>
            </w:r>
          </w:p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66"/>
              <w:gridCol w:w="4367"/>
            </w:tblGrid>
            <w:tr w:rsidR="00F50B7B" w:rsidRPr="00E833BD" w14:paraId="755AE25F" w14:textId="77777777" w:rsidTr="00E12851">
              <w:tc>
                <w:tcPr>
                  <w:tcW w:w="4139" w:type="dxa"/>
                </w:tcPr>
                <w:p w14:paraId="7CB36A65" w14:textId="77777777" w:rsidR="00B07638" w:rsidRPr="00E833BD" w:rsidRDefault="00B07638" w:rsidP="00077582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Machine Learning </w:t>
                  </w:r>
                </w:p>
                <w:p w14:paraId="051F299A" w14:textId="7D7FD0B3" w:rsidR="00F50B7B" w:rsidRPr="00E833BD" w:rsidRDefault="00B07638" w:rsidP="00077582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Cloud Computing – AWS </w:t>
                  </w:r>
                </w:p>
                <w:p w14:paraId="178BA41B" w14:textId="7624DD96" w:rsidR="00E833BD" w:rsidRPr="00E833BD" w:rsidRDefault="00E833BD" w:rsidP="00077582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Database Management</w:t>
                  </w:r>
                </w:p>
              </w:tc>
              <w:tc>
                <w:tcPr>
                  <w:tcW w:w="4139" w:type="dxa"/>
                </w:tcPr>
                <w:p w14:paraId="2AB7605F" w14:textId="3CB0B67A" w:rsidR="007B2561" w:rsidRPr="007B2561" w:rsidRDefault="007B2561" w:rsidP="00077582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Algorithms </w:t>
                  </w:r>
                  <w:r w:rsidR="00162D61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&amp; Data Structures</w:t>
                  </w:r>
                </w:p>
                <w:p w14:paraId="061FD27C" w14:textId="60DB6449" w:rsidR="00B07638" w:rsidRPr="00E833BD" w:rsidRDefault="00B07638" w:rsidP="00077582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Full-Stack</w:t>
                  </w:r>
                  <w:r w:rsidR="00B33AB9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&amp; Responsive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Web Developmen</w:t>
                  </w:r>
                  <w:r w:rsidR="00B33AB9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t</w:t>
                  </w:r>
                </w:p>
                <w:p w14:paraId="0F7E24EA" w14:textId="48A97F1C" w:rsidR="001B7346" w:rsidRPr="00E833BD" w:rsidRDefault="00B33AB9" w:rsidP="00077582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1"/>
                    </w:numPr>
                    <w:spacing w:line="300" w:lineRule="auto"/>
                    <w:ind w:left="150" w:hanging="180"/>
                    <w:suppressOverlap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Data Visualization</w:t>
                  </w:r>
                </w:p>
              </w:tc>
            </w:tr>
          </w:tbl>
          <w:p w14:paraId="441E29A0" w14:textId="089457BE" w:rsidR="008877D9" w:rsidRPr="00C940B3" w:rsidRDefault="008877D9" w:rsidP="00DB4B8C">
            <w:pPr>
              <w:spacing w:line="300" w:lineRule="auto"/>
              <w:rPr>
                <w:rFonts w:ascii="Corbel" w:hAnsi="Corbel"/>
                <w:szCs w:val="19"/>
              </w:rPr>
            </w:pPr>
          </w:p>
        </w:tc>
      </w:tr>
      <w:tr w:rsidR="003744DD" w:rsidRPr="00C940B3" w14:paraId="3C4B7AEB" w14:textId="77777777" w:rsidTr="0095722E">
        <w:tc>
          <w:tcPr>
            <w:tcW w:w="2065" w:type="dxa"/>
          </w:tcPr>
          <w:p w14:paraId="3263798B" w14:textId="77777777" w:rsidR="003744DD" w:rsidRPr="004E304B" w:rsidRDefault="003744DD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2D3A9AA5" w14:textId="77777777" w:rsidR="003744DD" w:rsidRPr="0008174C" w:rsidRDefault="003744DD" w:rsidP="00DB4B8C">
            <w:pPr>
              <w:spacing w:line="300" w:lineRule="auto"/>
              <w:rPr>
                <w:rFonts w:ascii="Corbel" w:hAnsi="Corbel"/>
                <w:sz w:val="10"/>
                <w:szCs w:val="10"/>
              </w:rPr>
            </w:pPr>
          </w:p>
        </w:tc>
      </w:tr>
      <w:tr w:rsidR="003744DD" w:rsidRPr="00C940B3" w14:paraId="158083C6" w14:textId="77777777" w:rsidTr="0095722E">
        <w:tc>
          <w:tcPr>
            <w:tcW w:w="2065" w:type="dxa"/>
          </w:tcPr>
          <w:p w14:paraId="36B74E15" w14:textId="77777777" w:rsidR="003744DD" w:rsidRPr="00C940B3" w:rsidRDefault="003744DD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TECHNICAL</w:t>
            </w:r>
          </w:p>
          <w:p w14:paraId="313B44C3" w14:textId="77777777" w:rsidR="003744DD" w:rsidRPr="00C940B3" w:rsidRDefault="003744DD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FICIENCIES</w:t>
            </w:r>
          </w:p>
        </w:tc>
        <w:tc>
          <w:tcPr>
            <w:tcW w:w="8725" w:type="dxa"/>
          </w:tcPr>
          <w:tbl>
            <w:tblPr>
              <w:tblStyle w:val="TableGrid"/>
              <w:tblW w:w="892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457"/>
              <w:gridCol w:w="7470"/>
            </w:tblGrid>
            <w:tr w:rsidR="003744DD" w:rsidRPr="00C940B3" w14:paraId="5989C9BA" w14:textId="77777777" w:rsidTr="002918D2">
              <w:trPr>
                <w:trHeight w:val="697"/>
              </w:trPr>
              <w:tc>
                <w:tcPr>
                  <w:tcW w:w="1457" w:type="dxa"/>
                </w:tcPr>
                <w:p w14:paraId="49C9AB1B" w14:textId="092D5231" w:rsidR="003744DD" w:rsidRPr="00E833BD" w:rsidRDefault="00A0338D" w:rsidP="00077582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b/>
                      <w:sz w:val="20"/>
                      <w:szCs w:val="20"/>
                    </w:rPr>
                    <w:t>Languages</w:t>
                  </w:r>
                </w:p>
              </w:tc>
              <w:tc>
                <w:tcPr>
                  <w:tcW w:w="7470" w:type="dxa"/>
                </w:tcPr>
                <w:p w14:paraId="58B60279" w14:textId="1660F016" w:rsidR="003744DD" w:rsidRPr="00E833BD" w:rsidRDefault="00384EF2" w:rsidP="00077582">
                  <w:pPr>
                    <w:framePr w:hSpace="180" w:wrap="around" w:vAnchor="text" w:hAnchor="text" w:y="1"/>
                    <w:spacing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ython</w:t>
                  </w:r>
                  <w:r w:rsidR="008307F6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084EB3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ava,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1902C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N</w:t>
                  </w:r>
                  <w:r w:rsidR="006676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ode</w:t>
                  </w:r>
                  <w:r w:rsidR="00F66179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S</w:t>
                  </w:r>
                  <w:r w:rsidR="006676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</w:t>
                  </w:r>
                  <w:r w:rsidR="00C12737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AngularJS, </w:t>
                  </w:r>
                  <w:r w:rsidR="00DE217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ExpressJS, </w:t>
                  </w:r>
                  <w:r w:rsidR="000200E5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avaScript,</w:t>
                  </w:r>
                  <w:r w:rsidR="004473F3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0200E5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HP</w:t>
                  </w:r>
                  <w:r w:rsidR="002E5F7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4473F3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J2EE, </w:t>
                  </w:r>
                  <w:r w:rsidR="00A033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Bootstrap,</w:t>
                  </w:r>
                  <w:r w:rsidR="00C12737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C12737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C,</w:t>
                  </w:r>
                  <w:r w:rsidR="00C12737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A033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jQuery, CSS, HTML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5</w:t>
                  </w:r>
                  <w:r w:rsidR="00A033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SQL, PL/SQL, </w:t>
                  </w:r>
                  <w:r w:rsidR="00BE00DB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SP,</w:t>
                  </w:r>
                  <w:r w:rsidR="00BE00DB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AA7A7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JAX</w:t>
                  </w:r>
                  <w:r w:rsidR="00224558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 XML, JSON</w:t>
                  </w:r>
                </w:p>
              </w:tc>
            </w:tr>
            <w:tr w:rsidR="003744DD" w:rsidRPr="00C940B3" w14:paraId="00547E86" w14:textId="77777777" w:rsidTr="002918D2">
              <w:trPr>
                <w:trHeight w:val="489"/>
              </w:trPr>
              <w:tc>
                <w:tcPr>
                  <w:tcW w:w="1457" w:type="dxa"/>
                </w:tcPr>
                <w:p w14:paraId="160CC262" w14:textId="7401C5E2" w:rsidR="003744DD" w:rsidRPr="00E833BD" w:rsidRDefault="002D7E92" w:rsidP="00077582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b/>
                      <w:sz w:val="20"/>
                      <w:szCs w:val="20"/>
                    </w:rPr>
                    <w:t>Databases</w:t>
                  </w:r>
                </w:p>
              </w:tc>
              <w:tc>
                <w:tcPr>
                  <w:tcW w:w="7470" w:type="dxa"/>
                </w:tcPr>
                <w:p w14:paraId="0289ECF7" w14:textId="7CF84C88" w:rsidR="003744DD" w:rsidRPr="00E833BD" w:rsidRDefault="002D7E92" w:rsidP="00077582">
                  <w:pPr>
                    <w:framePr w:hSpace="180" w:wrap="around" w:vAnchor="text" w:hAnchor="text" w:y="1"/>
                    <w:spacing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MySQL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MariaDB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, </w:t>
                  </w: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Oracle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DB,</w:t>
                  </w:r>
                  <w:r w:rsidR="007A2150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7A2150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SQL developer, SQL workbench</w:t>
                  </w:r>
                  <w:r w:rsidR="0062699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62699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GIT, Tortoise SVN</w:t>
                  </w:r>
                  <w:r w:rsidR="00D66E8D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3744DD" w:rsidRPr="00C940B3" w14:paraId="37F973EE" w14:textId="77777777" w:rsidTr="002918D2">
              <w:trPr>
                <w:trHeight w:val="691"/>
              </w:trPr>
              <w:tc>
                <w:tcPr>
                  <w:tcW w:w="1457" w:type="dxa"/>
                </w:tcPr>
                <w:p w14:paraId="3EB24C7D" w14:textId="1D834651" w:rsidR="003744DD" w:rsidRPr="00E833BD" w:rsidRDefault="00ED5F82" w:rsidP="00077582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>IDEs</w:t>
                  </w:r>
                  <w:r w:rsidR="00BE00DB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 &amp;</w:t>
                  </w:r>
                  <w:r w:rsidR="0080291A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</w:p>
                <w:p w14:paraId="44869666" w14:textId="2D9E14D5" w:rsidR="003E1D32" w:rsidRPr="00E833BD" w:rsidRDefault="007A2150" w:rsidP="00077582">
                  <w:pPr>
                    <w:framePr w:hSpace="180" w:wrap="around" w:vAnchor="text" w:hAnchor="text" w:y="1"/>
                    <w:spacing w:line="300" w:lineRule="auto"/>
                    <w:suppressOverlap/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>Others</w:t>
                  </w:r>
                  <w:r w:rsidR="003E1D32" w:rsidRPr="00E833BD">
                    <w:rPr>
                      <w:rFonts w:ascii="Corbel" w:hAnsi="Corbel"/>
                      <w:b/>
                      <w:color w:val="000000" w:themeColor="text1"/>
                      <w:sz w:val="20"/>
                      <w:szCs w:val="20"/>
                    </w:rPr>
                    <w:t xml:space="preserve">: </w:t>
                  </w:r>
                </w:p>
              </w:tc>
              <w:tc>
                <w:tcPr>
                  <w:tcW w:w="7470" w:type="dxa"/>
                </w:tcPr>
                <w:p w14:paraId="7A44AEF9" w14:textId="23D21EA2" w:rsidR="003E1D32" w:rsidRPr="00E833BD" w:rsidRDefault="00B71D68" w:rsidP="00077582">
                  <w:pPr>
                    <w:framePr w:hSpace="180" w:wrap="around" w:vAnchor="text" w:hAnchor="text" w:y="1"/>
                    <w:spacing w:line="300" w:lineRule="auto"/>
                    <w:suppressOverlap/>
                    <w:jc w:val="both"/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</w:pPr>
                  <w:r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RESTful</w:t>
                  </w:r>
                  <w:r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APIs, </w:t>
                  </w:r>
                  <w:r w:rsidR="003E1D32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PyCharm,</w:t>
                  </w:r>
                  <w:r w:rsidR="00894BF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Android SDK,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iOS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XCode,</w:t>
                  </w:r>
                  <w:r w:rsidR="009D5E2F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</w:t>
                  </w:r>
                  <w:r w:rsidR="00894BF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Jupiter </w:t>
                  </w:r>
                  <w:r w:rsidR="002E5F7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N</w:t>
                  </w:r>
                  <w:r w:rsidR="002E5F74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otebook</w:t>
                  </w:r>
                  <w:r w:rsidR="002E5F7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2E5F74" w:rsidRPr="00A06D15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Tableau</w:t>
                  </w:r>
                  <w:r w:rsidR="002E5F7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,</w:t>
                  </w:r>
                  <w:r w:rsidR="0027582B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Eclipse, Visual Studio Code, </w:t>
                  </w:r>
                  <w:r w:rsidR="002E5F74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>Kony</w:t>
                  </w:r>
                  <w:r w:rsidR="009D5E2F" w:rsidRPr="00E833BD">
                    <w:rPr>
                      <w:rFonts w:ascii="Corbel" w:hAnsi="Corbel"/>
                      <w:color w:val="000000" w:themeColor="text1"/>
                      <w:sz w:val="20"/>
                      <w:szCs w:val="20"/>
                    </w:rPr>
                    <w:t xml:space="preserve"> IDE, BI Publisher, JDeveloper, Processing, Linux, Ubuntu</w:t>
                  </w:r>
                </w:p>
              </w:tc>
            </w:tr>
          </w:tbl>
          <w:p w14:paraId="77E13378" w14:textId="77777777" w:rsidR="003744DD" w:rsidRPr="00C940B3" w:rsidRDefault="003744DD" w:rsidP="00DB4B8C">
            <w:pPr>
              <w:spacing w:line="300" w:lineRule="auto"/>
              <w:rPr>
                <w:rFonts w:ascii="Corbel" w:hAnsi="Corbel"/>
                <w:szCs w:val="19"/>
              </w:rPr>
            </w:pPr>
          </w:p>
        </w:tc>
      </w:tr>
      <w:tr w:rsidR="008877D9" w:rsidRPr="00C940B3" w14:paraId="1878AD92" w14:textId="77777777" w:rsidTr="0095722E">
        <w:tc>
          <w:tcPr>
            <w:tcW w:w="2065" w:type="dxa"/>
          </w:tcPr>
          <w:p w14:paraId="44CC596E" w14:textId="77777777" w:rsidR="008877D9" w:rsidRPr="004E304B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6E8FA9F9" w14:textId="77777777" w:rsidR="008877D9" w:rsidRPr="004E304B" w:rsidRDefault="008877D9" w:rsidP="00DB4B8C">
            <w:pPr>
              <w:spacing w:line="300" w:lineRule="auto"/>
              <w:rPr>
                <w:rFonts w:ascii="Corbel" w:hAnsi="Corbel"/>
                <w:sz w:val="10"/>
                <w:szCs w:val="10"/>
              </w:rPr>
            </w:pPr>
          </w:p>
        </w:tc>
      </w:tr>
      <w:tr w:rsidR="008877D9" w:rsidRPr="00C940B3" w14:paraId="17C10BE7" w14:textId="77777777" w:rsidTr="0095722E">
        <w:tc>
          <w:tcPr>
            <w:tcW w:w="2065" w:type="dxa"/>
          </w:tcPr>
          <w:p w14:paraId="68A7741B" w14:textId="77777777" w:rsidR="008877D9" w:rsidRPr="00C940B3" w:rsidRDefault="008877D9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FESSIONAL</w:t>
            </w:r>
          </w:p>
          <w:p w14:paraId="7B1E273E" w14:textId="77777777" w:rsidR="008877D9" w:rsidRPr="00C940B3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EXPERIENCE</w:t>
            </w:r>
          </w:p>
        </w:tc>
        <w:tc>
          <w:tcPr>
            <w:tcW w:w="8725" w:type="dxa"/>
          </w:tcPr>
          <w:p w14:paraId="06BC271E" w14:textId="056C8E66" w:rsidR="00BB20F5" w:rsidRPr="00E833BD" w:rsidRDefault="00077582" w:rsidP="00BB20F5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b/>
                <w:sz w:val="20"/>
                <w:szCs w:val="20"/>
              </w:rPr>
              <w:t>Research Specialist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>, University of South Florida</w:t>
            </w:r>
            <w:r w:rsidR="00606A86">
              <w:rPr>
                <w:rFonts w:ascii="Corbel" w:hAnsi="Corbel"/>
                <w:sz w:val="20"/>
                <w:szCs w:val="20"/>
              </w:rPr>
              <w:t xml:space="preserve"> - 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>College of Nursing</w:t>
            </w:r>
            <w:r w:rsidR="003B66DB">
              <w:rPr>
                <w:rFonts w:ascii="Corbel" w:hAnsi="Corbel"/>
                <w:sz w:val="20"/>
                <w:szCs w:val="20"/>
              </w:rPr>
              <w:t xml:space="preserve">, 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>Tampa, FL (</w:t>
            </w:r>
            <w:r w:rsidR="00AF0566">
              <w:rPr>
                <w:rFonts w:ascii="Corbel" w:hAnsi="Corbel"/>
                <w:sz w:val="20"/>
                <w:szCs w:val="20"/>
              </w:rPr>
              <w:t>7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>/20</w:t>
            </w:r>
            <w:r w:rsidR="00AF0566">
              <w:rPr>
                <w:rFonts w:ascii="Corbel" w:hAnsi="Corbel"/>
                <w:sz w:val="20"/>
                <w:szCs w:val="20"/>
              </w:rPr>
              <w:t>19</w:t>
            </w:r>
            <w:r w:rsidR="00BB20F5" w:rsidRPr="00E833BD">
              <w:rPr>
                <w:rFonts w:ascii="Corbel" w:hAnsi="Corbel"/>
                <w:sz w:val="20"/>
                <w:szCs w:val="20"/>
              </w:rPr>
              <w:t xml:space="preserve"> to Present)</w:t>
            </w:r>
          </w:p>
          <w:p w14:paraId="4075A84C" w14:textId="1D72F06F" w:rsidR="005844CC" w:rsidRDefault="00D61667" w:rsidP="005844CC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 xml:space="preserve">Architecture and </w:t>
            </w:r>
            <w:r w:rsidR="009B5E23">
              <w:rPr>
                <w:rFonts w:ascii="Corbel" w:hAnsi="Corbel"/>
                <w:sz w:val="20"/>
                <w:szCs w:val="20"/>
              </w:rPr>
              <w:t>lead developer</w:t>
            </w:r>
            <w:r>
              <w:rPr>
                <w:rFonts w:ascii="Corbel" w:hAnsi="Corbel"/>
                <w:sz w:val="20"/>
                <w:szCs w:val="20"/>
              </w:rPr>
              <w:t xml:space="preserve"> </w:t>
            </w:r>
            <w:r w:rsidR="00E6021A">
              <w:rPr>
                <w:rFonts w:ascii="Corbel" w:hAnsi="Corbel"/>
                <w:sz w:val="20"/>
                <w:szCs w:val="20"/>
              </w:rPr>
              <w:t xml:space="preserve">of </w:t>
            </w:r>
            <w:r w:rsidR="0018309E">
              <w:rPr>
                <w:rFonts w:ascii="Corbel" w:hAnsi="Corbel"/>
                <w:sz w:val="20"/>
                <w:szCs w:val="20"/>
              </w:rPr>
              <w:t xml:space="preserve">2 projects </w:t>
            </w:r>
            <w:r w:rsidR="00AF0566">
              <w:rPr>
                <w:rFonts w:ascii="Corbel" w:hAnsi="Corbel"/>
                <w:sz w:val="20"/>
                <w:szCs w:val="20"/>
              </w:rPr>
              <w:t>‘</w:t>
            </w:r>
            <w:r w:rsidR="00AF0566" w:rsidRPr="009E72D1">
              <w:rPr>
                <w:rFonts w:ascii="Corbel" w:hAnsi="Corbel"/>
                <w:sz w:val="20"/>
                <w:szCs w:val="20"/>
              </w:rPr>
              <w:t>First Responders Cancer Education Program</w:t>
            </w:r>
            <w:r w:rsidR="00AF0566">
              <w:rPr>
                <w:rFonts w:ascii="Corbel" w:hAnsi="Corbel"/>
                <w:sz w:val="20"/>
                <w:szCs w:val="20"/>
              </w:rPr>
              <w:t>’</w:t>
            </w:r>
            <w:r w:rsidR="00AF0566" w:rsidRPr="009E72D1">
              <w:rPr>
                <w:rFonts w:ascii="Corbel" w:hAnsi="Corbel"/>
                <w:sz w:val="20"/>
                <w:szCs w:val="20"/>
              </w:rPr>
              <w:t xml:space="preserve"> (TIMS)</w:t>
            </w:r>
            <w:r w:rsidR="00AF0566">
              <w:rPr>
                <w:rFonts w:ascii="Corbel" w:hAnsi="Corbel"/>
                <w:sz w:val="20"/>
                <w:szCs w:val="20"/>
              </w:rPr>
              <w:t xml:space="preserve"> and </w:t>
            </w:r>
            <w:r w:rsidR="00992E84" w:rsidRPr="00992E84">
              <w:rPr>
                <w:rFonts w:ascii="Corbel" w:hAnsi="Corbel"/>
                <w:sz w:val="20"/>
                <w:szCs w:val="20"/>
              </w:rPr>
              <w:t xml:space="preserve">`USF Health Survey and Registry for COVID-19` (livingwellduringcovid.org) using AngularJS CLI, NodeJS, ExpressJS, </w:t>
            </w:r>
            <w:r w:rsidR="000F0352">
              <w:rPr>
                <w:rFonts w:ascii="Corbel" w:hAnsi="Corbel"/>
                <w:sz w:val="20"/>
                <w:szCs w:val="20"/>
              </w:rPr>
              <w:t xml:space="preserve">Python, </w:t>
            </w:r>
            <w:r w:rsidR="00992E84" w:rsidRPr="00992E84">
              <w:rPr>
                <w:rFonts w:ascii="Corbel" w:hAnsi="Corbel"/>
                <w:sz w:val="20"/>
                <w:szCs w:val="20"/>
              </w:rPr>
              <w:t>MySQL</w:t>
            </w:r>
            <w:r w:rsidR="00804E3E">
              <w:rPr>
                <w:rFonts w:ascii="Corbel" w:hAnsi="Corbel"/>
                <w:sz w:val="20"/>
                <w:szCs w:val="20"/>
              </w:rPr>
              <w:t xml:space="preserve">, HTML5, </w:t>
            </w:r>
            <w:r w:rsidR="00433277">
              <w:rPr>
                <w:rFonts w:ascii="Corbel" w:hAnsi="Corbel"/>
                <w:sz w:val="20"/>
                <w:szCs w:val="20"/>
              </w:rPr>
              <w:t xml:space="preserve">JavaScript, </w:t>
            </w:r>
            <w:r w:rsidR="00804E3E">
              <w:rPr>
                <w:rFonts w:ascii="Corbel" w:hAnsi="Corbel"/>
                <w:sz w:val="20"/>
                <w:szCs w:val="20"/>
              </w:rPr>
              <w:t>Bootstrap4, PHP7</w:t>
            </w:r>
            <w:r w:rsidR="00992E84" w:rsidRPr="00992E84">
              <w:rPr>
                <w:rFonts w:ascii="Corbel" w:hAnsi="Corbel"/>
                <w:sz w:val="20"/>
                <w:szCs w:val="20"/>
              </w:rPr>
              <w:t xml:space="preserve"> and </w:t>
            </w:r>
            <w:r w:rsidR="008E3C65">
              <w:rPr>
                <w:rFonts w:ascii="Corbel" w:hAnsi="Corbel"/>
                <w:sz w:val="20"/>
                <w:szCs w:val="20"/>
              </w:rPr>
              <w:t xml:space="preserve">host on </w:t>
            </w:r>
            <w:r w:rsidR="00992E84" w:rsidRPr="00992E84">
              <w:rPr>
                <w:rFonts w:ascii="Corbel" w:hAnsi="Corbel"/>
                <w:sz w:val="20"/>
                <w:szCs w:val="20"/>
              </w:rPr>
              <w:t xml:space="preserve">AWS </w:t>
            </w:r>
            <w:r w:rsidR="008E3C65">
              <w:rPr>
                <w:rFonts w:ascii="Corbel" w:hAnsi="Corbel"/>
                <w:sz w:val="20"/>
                <w:szCs w:val="20"/>
              </w:rPr>
              <w:t>cloud</w:t>
            </w:r>
            <w:r w:rsidR="00992E84">
              <w:rPr>
                <w:rFonts w:ascii="Corbel" w:hAnsi="Corbel"/>
                <w:sz w:val="20"/>
                <w:szCs w:val="20"/>
              </w:rPr>
              <w:t>.</w:t>
            </w:r>
          </w:p>
          <w:p w14:paraId="3ABF4617" w14:textId="66EED2C9" w:rsidR="00310482" w:rsidRDefault="009B5E23" w:rsidP="0031048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 xml:space="preserve">Design </w:t>
            </w:r>
            <w:r w:rsidR="005844CC" w:rsidRPr="005844CC">
              <w:rPr>
                <w:rFonts w:ascii="Corbel" w:hAnsi="Corbel"/>
                <w:sz w:val="20"/>
                <w:szCs w:val="20"/>
              </w:rPr>
              <w:t>a robust, scalable</w:t>
            </w:r>
            <w:r w:rsidR="004E31A6">
              <w:rPr>
                <w:rFonts w:ascii="Corbel" w:hAnsi="Corbel"/>
                <w:sz w:val="20"/>
                <w:szCs w:val="20"/>
              </w:rPr>
              <w:t xml:space="preserve"> backend</w:t>
            </w:r>
            <w:r w:rsidR="005844CC" w:rsidRPr="005844CC">
              <w:rPr>
                <w:rFonts w:ascii="Corbel" w:hAnsi="Corbel"/>
                <w:sz w:val="20"/>
                <w:szCs w:val="20"/>
              </w:rPr>
              <w:t xml:space="preserve"> system </w:t>
            </w:r>
            <w:r w:rsidR="004E31A6">
              <w:rPr>
                <w:rFonts w:ascii="Corbel" w:hAnsi="Corbel"/>
                <w:sz w:val="20"/>
                <w:szCs w:val="20"/>
              </w:rPr>
              <w:t>with</w:t>
            </w:r>
            <w:r w:rsidR="005844CC" w:rsidRPr="005844CC">
              <w:rPr>
                <w:rFonts w:ascii="Corbel" w:hAnsi="Corbel"/>
                <w:sz w:val="20"/>
                <w:szCs w:val="20"/>
              </w:rPr>
              <w:t xml:space="preserve"> high availability </w:t>
            </w:r>
            <w:r w:rsidR="00F624EA" w:rsidRPr="00F624EA">
              <w:rPr>
                <w:rFonts w:ascii="Corbel" w:hAnsi="Corbel"/>
                <w:sz w:val="20"/>
                <w:szCs w:val="20"/>
              </w:rPr>
              <w:t>utilizing</w:t>
            </w:r>
            <w:r w:rsidR="00653A2B">
              <w:rPr>
                <w:rFonts w:ascii="Corbel" w:hAnsi="Corbel"/>
                <w:sz w:val="20"/>
                <w:szCs w:val="20"/>
              </w:rPr>
              <w:t xml:space="preserve"> </w:t>
            </w:r>
            <w:r w:rsidR="00BB3054">
              <w:rPr>
                <w:rFonts w:ascii="Corbel" w:hAnsi="Corbel"/>
                <w:sz w:val="20"/>
                <w:szCs w:val="20"/>
              </w:rPr>
              <w:t>AWS</w:t>
            </w:r>
            <w:r w:rsidR="00997604">
              <w:rPr>
                <w:rFonts w:ascii="Corbel" w:hAnsi="Corbel"/>
                <w:sz w:val="20"/>
                <w:szCs w:val="20"/>
              </w:rPr>
              <w:t xml:space="preserve"> load balancer</w:t>
            </w:r>
            <w:r w:rsidR="005844CC" w:rsidRPr="005844CC">
              <w:rPr>
                <w:rFonts w:ascii="Corbel" w:hAnsi="Corbel"/>
                <w:sz w:val="20"/>
                <w:szCs w:val="20"/>
              </w:rPr>
              <w:t>.</w:t>
            </w:r>
          </w:p>
          <w:p w14:paraId="37D8A6B2" w14:textId="6048AA0A" w:rsidR="00E05DB9" w:rsidRPr="00FF5601" w:rsidRDefault="00400FFE" w:rsidP="00FF5601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585E2C">
              <w:rPr>
                <w:rFonts w:ascii="Corbel" w:hAnsi="Corbel"/>
                <w:sz w:val="20"/>
                <w:szCs w:val="20"/>
              </w:rPr>
              <w:t xml:space="preserve">Foster and sustain a productivity-focused environment </w:t>
            </w:r>
            <w:r>
              <w:rPr>
                <w:rFonts w:ascii="Corbel" w:hAnsi="Corbel"/>
                <w:sz w:val="20"/>
                <w:szCs w:val="20"/>
              </w:rPr>
              <w:t>in a team of 4 and c</w:t>
            </w:r>
            <w:r w:rsidR="00310482" w:rsidRPr="00310482">
              <w:rPr>
                <w:rFonts w:ascii="Corbel" w:hAnsi="Corbel"/>
                <w:sz w:val="20"/>
                <w:szCs w:val="20"/>
              </w:rPr>
              <w:t xml:space="preserve">ollaborates with the teams from USF health and Moffit Cancer Center </w:t>
            </w:r>
            <w:r w:rsidR="0071409B">
              <w:rPr>
                <w:rFonts w:ascii="Corbel" w:hAnsi="Corbel"/>
                <w:sz w:val="20"/>
                <w:szCs w:val="20"/>
              </w:rPr>
              <w:t>to</w:t>
            </w:r>
            <w:r w:rsidR="00310482" w:rsidRPr="00310482">
              <w:rPr>
                <w:rFonts w:ascii="Corbel" w:hAnsi="Corbel"/>
                <w:sz w:val="20"/>
                <w:szCs w:val="20"/>
              </w:rPr>
              <w:t xml:space="preserve"> collect global user data </w:t>
            </w:r>
            <w:r w:rsidR="0071409B">
              <w:rPr>
                <w:rFonts w:ascii="Corbel" w:hAnsi="Corbel"/>
                <w:sz w:val="20"/>
                <w:szCs w:val="20"/>
              </w:rPr>
              <w:t>and</w:t>
            </w:r>
            <w:r w:rsidR="00310482" w:rsidRPr="00310482">
              <w:rPr>
                <w:rFonts w:ascii="Corbel" w:hAnsi="Corbel"/>
                <w:sz w:val="20"/>
                <w:szCs w:val="20"/>
              </w:rPr>
              <w:t xml:space="preserve"> perform risk assessment on COVID-19 affected people</w:t>
            </w:r>
            <w:r w:rsidR="00097E0E">
              <w:rPr>
                <w:rFonts w:ascii="Corbel" w:hAnsi="Corbel"/>
                <w:sz w:val="20"/>
                <w:szCs w:val="20"/>
              </w:rPr>
              <w:t>’</w:t>
            </w:r>
            <w:r w:rsidR="00310482" w:rsidRPr="00310482">
              <w:rPr>
                <w:rFonts w:ascii="Corbel" w:hAnsi="Corbel"/>
                <w:sz w:val="20"/>
                <w:szCs w:val="20"/>
              </w:rPr>
              <w:t>s lives.</w:t>
            </w:r>
          </w:p>
          <w:p w14:paraId="1B8ADA71" w14:textId="36847787" w:rsidR="00FF5601" w:rsidRPr="0071409B" w:rsidRDefault="00FF5601" w:rsidP="0071409B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C2093B">
              <w:rPr>
                <w:rFonts w:ascii="Corbel" w:hAnsi="Corbel"/>
                <w:sz w:val="20"/>
                <w:szCs w:val="20"/>
              </w:rPr>
              <w:t>Lead TIMS</w:t>
            </w:r>
            <w:r w:rsidR="00A9134F">
              <w:rPr>
                <w:rFonts w:ascii="Corbel" w:hAnsi="Corbel"/>
                <w:sz w:val="20"/>
                <w:szCs w:val="20"/>
              </w:rPr>
              <w:t xml:space="preserve"> project</w:t>
            </w:r>
            <w:r w:rsidRPr="00C2093B">
              <w:rPr>
                <w:rFonts w:ascii="Corbel" w:hAnsi="Corbel"/>
                <w:sz w:val="20"/>
                <w:szCs w:val="20"/>
              </w:rPr>
              <w:t xml:space="preserve"> tech meeting presentation on various aspects of progress report,</w:t>
            </w:r>
            <w:r w:rsidR="00A9134F">
              <w:rPr>
                <w:rFonts w:ascii="Corbel" w:hAnsi="Corbel"/>
                <w:sz w:val="20"/>
                <w:szCs w:val="20"/>
              </w:rPr>
              <w:t xml:space="preserve"> </w:t>
            </w:r>
            <w:r w:rsidRPr="00C2093B">
              <w:rPr>
                <w:rFonts w:ascii="Corbel" w:hAnsi="Corbel"/>
                <w:sz w:val="20"/>
                <w:szCs w:val="20"/>
              </w:rPr>
              <w:t>recommend strategies to enhance the quality of research</w:t>
            </w:r>
            <w:r w:rsidR="00AB6A9E">
              <w:rPr>
                <w:rFonts w:ascii="Corbel" w:hAnsi="Corbel"/>
                <w:sz w:val="20"/>
                <w:szCs w:val="20"/>
              </w:rPr>
              <w:t>,</w:t>
            </w:r>
            <w:r w:rsidR="0071409B">
              <w:rPr>
                <w:rFonts w:ascii="Corbel" w:hAnsi="Corbel"/>
                <w:sz w:val="20"/>
                <w:szCs w:val="20"/>
              </w:rPr>
              <w:t xml:space="preserve"> </w:t>
            </w:r>
            <w:r w:rsidR="00AB6A9E">
              <w:rPr>
                <w:rFonts w:ascii="Corbel" w:hAnsi="Corbel"/>
                <w:sz w:val="20"/>
                <w:szCs w:val="20"/>
              </w:rPr>
              <w:t>a</w:t>
            </w:r>
            <w:r w:rsidR="0071409B">
              <w:rPr>
                <w:rFonts w:ascii="Corbel" w:hAnsi="Corbel"/>
                <w:sz w:val="20"/>
                <w:szCs w:val="20"/>
              </w:rPr>
              <w:t>ccomplish 100% of the productivity by completing the project on the targeted timeline.</w:t>
            </w:r>
          </w:p>
          <w:p w14:paraId="6C4B50F2" w14:textId="3069AB17" w:rsidR="00072760" w:rsidRPr="00072760" w:rsidRDefault="00072760" w:rsidP="00072760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 xml:space="preserve">Features &amp; Technology stack: 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 Amazon Linux 2 &amp; RHEL</w:t>
            </w:r>
            <w:r w:rsidR="008B695C">
              <w:rPr>
                <w:rFonts w:ascii="Corbel" w:hAnsi="Corbel"/>
                <w:sz w:val="20"/>
                <w:szCs w:val="20"/>
              </w:rPr>
              <w:t xml:space="preserve"> </w:t>
            </w:r>
            <w:proofErr w:type="gramStart"/>
            <w:r w:rsidR="008B695C">
              <w:rPr>
                <w:rFonts w:ascii="Corbel" w:hAnsi="Corbel"/>
                <w:sz w:val="20"/>
                <w:szCs w:val="20"/>
              </w:rPr>
              <w:t>hosting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, </w:t>
            </w:r>
            <w:r w:rsidR="008B695C" w:rsidRPr="00E2520A">
              <w:rPr>
                <w:rFonts w:ascii="Corbel" w:hAnsi="Corbel"/>
                <w:sz w:val="20"/>
                <w:szCs w:val="20"/>
              </w:rPr>
              <w:t xml:space="preserve"> web</w:t>
            </w:r>
            <w:proofErr w:type="gramEnd"/>
            <w:r w:rsidR="008B695C" w:rsidRPr="00E2520A">
              <w:rPr>
                <w:rFonts w:ascii="Corbel" w:hAnsi="Corbel"/>
                <w:sz w:val="20"/>
                <w:szCs w:val="20"/>
              </w:rPr>
              <w:t xml:space="preserve"> sockets </w:t>
            </w:r>
            <w:r w:rsidR="008B695C">
              <w:rPr>
                <w:rFonts w:ascii="Corbel" w:hAnsi="Corbel"/>
                <w:sz w:val="20"/>
                <w:szCs w:val="20"/>
              </w:rPr>
              <w:t>for l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ive CDC twitter feeds and COVID map, Qualtrics integration, participant sentiment analysis, </w:t>
            </w:r>
            <w:r w:rsidR="0010301B">
              <w:rPr>
                <w:rFonts w:ascii="Corbel" w:hAnsi="Corbel"/>
                <w:sz w:val="20"/>
                <w:szCs w:val="20"/>
              </w:rPr>
              <w:t xml:space="preserve">risk score assessment, 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 xml:space="preserve">automated </w:t>
            </w:r>
            <w:r w:rsidR="006B7BC1">
              <w:rPr>
                <w:rFonts w:ascii="Corbel" w:hAnsi="Corbel"/>
                <w:sz w:val="20"/>
                <w:szCs w:val="20"/>
              </w:rPr>
              <w:t>T</w:t>
            </w:r>
            <w:r w:rsidR="00E2520A" w:rsidRPr="00E2520A">
              <w:rPr>
                <w:rFonts w:ascii="Corbel" w:hAnsi="Corbel"/>
                <w:sz w:val="20"/>
                <w:szCs w:val="20"/>
              </w:rPr>
              <w:t>wilio SMS and email notification</w:t>
            </w:r>
            <w:r w:rsidR="00552948">
              <w:rPr>
                <w:rFonts w:ascii="Corbel" w:hAnsi="Corbel"/>
                <w:sz w:val="20"/>
                <w:szCs w:val="20"/>
              </w:rPr>
              <w:t xml:space="preserve">, SSL with </w:t>
            </w:r>
            <w:proofErr w:type="spellStart"/>
            <w:r w:rsidR="00552948">
              <w:rPr>
                <w:rFonts w:ascii="Corbel" w:hAnsi="Corbel"/>
                <w:sz w:val="20"/>
                <w:szCs w:val="20"/>
              </w:rPr>
              <w:t>letsencrypt</w:t>
            </w:r>
            <w:proofErr w:type="spellEnd"/>
            <w:r w:rsidR="002032CB">
              <w:rPr>
                <w:rFonts w:ascii="Corbel" w:hAnsi="Corbel"/>
                <w:sz w:val="20"/>
                <w:szCs w:val="20"/>
              </w:rPr>
              <w:t xml:space="preserve">, </w:t>
            </w:r>
            <w:r w:rsidR="00330EB2">
              <w:rPr>
                <w:rFonts w:ascii="Corbel" w:hAnsi="Corbel"/>
                <w:sz w:val="20"/>
                <w:szCs w:val="20"/>
              </w:rPr>
              <w:t xml:space="preserve">JWT tokens </w:t>
            </w:r>
            <w:r w:rsidR="006B7BC1">
              <w:rPr>
                <w:rFonts w:ascii="Corbel" w:hAnsi="Corbel"/>
                <w:sz w:val="20"/>
                <w:szCs w:val="20"/>
              </w:rPr>
              <w:t xml:space="preserve">&amp; </w:t>
            </w:r>
            <w:proofErr w:type="spellStart"/>
            <w:r w:rsidR="006B7BC1">
              <w:rPr>
                <w:rFonts w:ascii="Corbel" w:hAnsi="Corbel"/>
                <w:sz w:val="20"/>
                <w:szCs w:val="20"/>
              </w:rPr>
              <w:t>ReCaptcha</w:t>
            </w:r>
            <w:proofErr w:type="spellEnd"/>
            <w:r w:rsidR="006B7BC1">
              <w:rPr>
                <w:rFonts w:ascii="Corbel" w:hAnsi="Corbel"/>
                <w:sz w:val="20"/>
                <w:szCs w:val="20"/>
              </w:rPr>
              <w:t xml:space="preserve"> security</w:t>
            </w:r>
            <w:r w:rsidR="0010301B">
              <w:rPr>
                <w:rFonts w:ascii="Corbel" w:hAnsi="Corbel"/>
                <w:sz w:val="20"/>
                <w:szCs w:val="20"/>
              </w:rPr>
              <w:t>.</w:t>
            </w:r>
          </w:p>
          <w:p w14:paraId="17804EBB" w14:textId="77777777" w:rsidR="0008174C" w:rsidRPr="0008174C" w:rsidRDefault="0008174C" w:rsidP="0008174C">
            <w:pPr>
              <w:pStyle w:val="ListParagraph"/>
              <w:tabs>
                <w:tab w:val="left" w:pos="435"/>
              </w:tabs>
              <w:ind w:left="432"/>
              <w:contextualSpacing w:val="0"/>
              <w:jc w:val="both"/>
              <w:rPr>
                <w:rFonts w:ascii="Corbel" w:hAnsi="Corbel"/>
                <w:sz w:val="10"/>
                <w:szCs w:val="10"/>
              </w:rPr>
            </w:pPr>
          </w:p>
          <w:p w14:paraId="0507BD99" w14:textId="214B41F0" w:rsidR="00C940B3" w:rsidRPr="00E833BD" w:rsidRDefault="00F50A67" w:rsidP="00DB4B8C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Senior Applications Engineer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Oracle Private Limited</w:t>
            </w:r>
            <w:r w:rsidR="003B66DB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Hyderabad, I</w:t>
            </w:r>
            <w:r w:rsidR="005E0061">
              <w:rPr>
                <w:rFonts w:ascii="Corbel" w:hAnsi="Corbel"/>
                <w:sz w:val="20"/>
                <w:szCs w:val="20"/>
              </w:rPr>
              <w:t>N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 (</w:t>
            </w:r>
            <w:r w:rsidRPr="00E833BD">
              <w:rPr>
                <w:rFonts w:ascii="Corbel" w:hAnsi="Corbel"/>
                <w:sz w:val="20"/>
                <w:szCs w:val="20"/>
              </w:rPr>
              <w:t>6/2015 – 12/2018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02FF0240" w14:textId="0D50D237" w:rsidR="000275DE" w:rsidRDefault="00AD5894" w:rsidP="00B5500E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jc w:val="both"/>
              <w:rPr>
                <w:rFonts w:ascii="Corbel" w:hAnsi="Corbel"/>
                <w:sz w:val="20"/>
                <w:szCs w:val="20"/>
              </w:rPr>
            </w:pPr>
            <w:r w:rsidRPr="00AD5894">
              <w:rPr>
                <w:rFonts w:ascii="Corbel" w:hAnsi="Corbel"/>
                <w:sz w:val="20"/>
                <w:szCs w:val="20"/>
              </w:rPr>
              <w:t xml:space="preserve">Worked alongside the Performance Management team and designed the rating report templates </w:t>
            </w:r>
            <w:r w:rsidR="000B41FE" w:rsidRPr="00AD5894">
              <w:rPr>
                <w:rFonts w:ascii="Corbel" w:hAnsi="Corbel"/>
                <w:sz w:val="20"/>
                <w:szCs w:val="20"/>
              </w:rPr>
              <w:t>using</w:t>
            </w:r>
            <w:r w:rsidRPr="00AD5894">
              <w:rPr>
                <w:rFonts w:ascii="Corbel" w:hAnsi="Corbel"/>
                <w:sz w:val="20"/>
                <w:szCs w:val="20"/>
              </w:rPr>
              <w:t xml:space="preserve"> </w:t>
            </w:r>
            <w:r w:rsidR="00826D1C">
              <w:rPr>
                <w:rFonts w:ascii="Corbel" w:hAnsi="Corbel"/>
                <w:sz w:val="20"/>
                <w:szCs w:val="20"/>
              </w:rPr>
              <w:t>O</w:t>
            </w:r>
            <w:bookmarkStart w:id="0" w:name="_GoBack"/>
            <w:bookmarkEnd w:id="0"/>
            <w:r w:rsidRPr="00AD5894">
              <w:rPr>
                <w:rFonts w:ascii="Corbel" w:hAnsi="Corbel"/>
                <w:sz w:val="20"/>
                <w:szCs w:val="20"/>
              </w:rPr>
              <w:t xml:space="preserve">racle business intelligence </w:t>
            </w:r>
            <w:r w:rsidR="00922FA9">
              <w:rPr>
                <w:rFonts w:ascii="Corbel" w:hAnsi="Corbel"/>
                <w:sz w:val="20"/>
                <w:szCs w:val="20"/>
              </w:rPr>
              <w:t>technology</w:t>
            </w:r>
            <w:r w:rsidRPr="00AD5894">
              <w:rPr>
                <w:rFonts w:ascii="Corbel" w:hAnsi="Corbel"/>
                <w:sz w:val="20"/>
                <w:szCs w:val="20"/>
              </w:rPr>
              <w:t xml:space="preserve"> (BIP), java,</w:t>
            </w:r>
            <w:r w:rsidR="00077582">
              <w:rPr>
                <w:rFonts w:ascii="Corbel" w:hAnsi="Corbel"/>
                <w:sz w:val="20"/>
                <w:szCs w:val="20"/>
              </w:rPr>
              <w:t xml:space="preserve"> j2ee,</w:t>
            </w:r>
            <w:r w:rsidRPr="00AD5894">
              <w:rPr>
                <w:rFonts w:ascii="Corbel" w:hAnsi="Corbel"/>
                <w:sz w:val="20"/>
                <w:szCs w:val="20"/>
              </w:rPr>
              <w:t xml:space="preserve"> oracle database, and advance development framework (ADF).</w:t>
            </w:r>
          </w:p>
          <w:p w14:paraId="7C532B3C" w14:textId="5688A705" w:rsidR="001739EC" w:rsidRPr="001739EC" w:rsidRDefault="001739EC" w:rsidP="001739EC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F2536E">
              <w:rPr>
                <w:rFonts w:ascii="Corbel" w:hAnsi="Corbel"/>
                <w:sz w:val="20"/>
                <w:szCs w:val="20"/>
              </w:rPr>
              <w:t xml:space="preserve">Designed BI artifacts </w:t>
            </w:r>
            <w:r>
              <w:rPr>
                <w:rFonts w:ascii="Corbel" w:hAnsi="Corbel"/>
                <w:sz w:val="20"/>
                <w:szCs w:val="20"/>
              </w:rPr>
              <w:t xml:space="preserve">for </w:t>
            </w:r>
            <w:r w:rsidRPr="00F2536E">
              <w:rPr>
                <w:rFonts w:ascii="Corbel" w:hAnsi="Corbel"/>
                <w:sz w:val="20"/>
                <w:szCs w:val="20"/>
              </w:rPr>
              <w:t>email notifications functionality and successfully integrated into Oracle cloud environment with high quality.</w:t>
            </w:r>
          </w:p>
          <w:p w14:paraId="3ABA6A5C" w14:textId="69FA7B2E" w:rsidR="00621259" w:rsidRDefault="00621259" w:rsidP="00A80E74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621259">
              <w:rPr>
                <w:rFonts w:ascii="Corbel" w:hAnsi="Corbel"/>
                <w:sz w:val="20"/>
                <w:szCs w:val="20"/>
              </w:rPr>
              <w:t>Fixed 200+ bugs in the Performance Management module and improved the overall performance of Human Capital Management (HCM - Talent)</w:t>
            </w:r>
          </w:p>
          <w:p w14:paraId="67BBD242" w14:textId="7F1275C2" w:rsidR="0008174C" w:rsidRDefault="00AC1356" w:rsidP="00EF47D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AC1356">
              <w:rPr>
                <w:rFonts w:ascii="Corbel" w:hAnsi="Corbel"/>
                <w:sz w:val="20"/>
                <w:szCs w:val="20"/>
              </w:rPr>
              <w:t>Worked with Customer Relations</w:t>
            </w:r>
            <w:r w:rsidR="001739EC">
              <w:rPr>
                <w:rFonts w:ascii="Corbel" w:hAnsi="Corbel"/>
                <w:sz w:val="20"/>
                <w:szCs w:val="20"/>
              </w:rPr>
              <w:t>hip</w:t>
            </w:r>
            <w:r w:rsidRPr="00AC1356">
              <w:rPr>
                <w:rFonts w:ascii="Corbel" w:hAnsi="Corbel"/>
                <w:sz w:val="20"/>
                <w:szCs w:val="20"/>
              </w:rPr>
              <w:t xml:space="preserve"> Team and participated in 150+ client calls to rectify concerns and troubleshoot issues in production environments.</w:t>
            </w:r>
          </w:p>
          <w:p w14:paraId="023C7DF4" w14:textId="77777777" w:rsidR="00EF47D8" w:rsidRPr="00EF47D8" w:rsidRDefault="00EF47D8" w:rsidP="00EF47D8">
            <w:pPr>
              <w:pStyle w:val="ListParagraph"/>
              <w:tabs>
                <w:tab w:val="left" w:pos="435"/>
              </w:tabs>
              <w:ind w:left="432"/>
              <w:contextualSpacing w:val="0"/>
              <w:jc w:val="both"/>
              <w:rPr>
                <w:rFonts w:ascii="Corbel" w:hAnsi="Corbel"/>
                <w:sz w:val="10"/>
                <w:szCs w:val="10"/>
              </w:rPr>
            </w:pPr>
          </w:p>
          <w:p w14:paraId="1973E0F4" w14:textId="35F52E67" w:rsidR="00C940B3" w:rsidRPr="00E833BD" w:rsidRDefault="00F50A67" w:rsidP="00DB4B8C">
            <w:pPr>
              <w:tabs>
                <w:tab w:val="right" w:pos="8730"/>
                <w:tab w:val="right" w:pos="10800"/>
              </w:tabs>
              <w:spacing w:line="300" w:lineRule="auto"/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Associate Software Engineer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>Kony IT Services Private Limited</w:t>
            </w:r>
            <w:r w:rsidR="00606A86">
              <w:rPr>
                <w:rFonts w:ascii="Corbel" w:hAnsi="Corbel"/>
                <w:sz w:val="20"/>
                <w:szCs w:val="20"/>
              </w:rPr>
              <w:t xml:space="preserve">, </w:t>
            </w:r>
            <w:r w:rsidRPr="00E833BD">
              <w:rPr>
                <w:rFonts w:ascii="Corbel" w:hAnsi="Corbel"/>
                <w:sz w:val="20"/>
                <w:szCs w:val="20"/>
              </w:rPr>
              <w:t xml:space="preserve">Hyderabad, </w:t>
            </w:r>
            <w:r w:rsidR="00396166">
              <w:rPr>
                <w:rFonts w:ascii="Corbel" w:hAnsi="Corbel"/>
                <w:sz w:val="20"/>
                <w:szCs w:val="20"/>
              </w:rPr>
              <w:t>IN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 xml:space="preserve"> (</w:t>
            </w:r>
            <w:r w:rsidRPr="00E833BD">
              <w:rPr>
                <w:rFonts w:ascii="Corbel" w:hAnsi="Corbel"/>
                <w:sz w:val="20"/>
                <w:szCs w:val="20"/>
              </w:rPr>
              <w:t>7/2013 – 5/2015</w:t>
            </w:r>
            <w:r w:rsidR="00C940B3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20592174" w14:textId="4A7BDF72" w:rsidR="00AD5894" w:rsidRDefault="003B66DB" w:rsidP="003B23F8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3B66DB">
              <w:rPr>
                <w:rFonts w:ascii="Corbel" w:hAnsi="Corbel"/>
                <w:sz w:val="20"/>
                <w:szCs w:val="20"/>
              </w:rPr>
              <w:t xml:space="preserve">Utilized Java, JavaScript, Android SDK, iOS XCode, and Kony IDE to design mobile banking applications for BFSI clients. Delivered robust data security for local database files using 256-bit AES encryption by integrating SQLCipher.  </w:t>
            </w:r>
          </w:p>
          <w:p w14:paraId="0D38030A" w14:textId="6EBFE71A" w:rsidR="003B66DB" w:rsidRPr="003B66DB" w:rsidRDefault="003B66DB" w:rsidP="003B66DB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F322EA">
              <w:rPr>
                <w:rFonts w:ascii="Corbel" w:hAnsi="Corbel"/>
                <w:sz w:val="20"/>
                <w:szCs w:val="20"/>
              </w:rPr>
              <w:t>Adhered to on-time delivery</w:t>
            </w:r>
            <w:r>
              <w:rPr>
                <w:rFonts w:ascii="Corbel" w:hAnsi="Corbel"/>
                <w:sz w:val="20"/>
                <w:szCs w:val="20"/>
              </w:rPr>
              <w:t xml:space="preserve">, </w:t>
            </w:r>
            <w:r w:rsidRPr="00F322EA">
              <w:rPr>
                <w:rFonts w:ascii="Corbel" w:hAnsi="Corbel"/>
                <w:sz w:val="20"/>
                <w:szCs w:val="20"/>
              </w:rPr>
              <w:t>high-quality development of CITI USA</w:t>
            </w:r>
            <w:r w:rsidR="00013777">
              <w:rPr>
                <w:rFonts w:ascii="Corbel" w:hAnsi="Corbel"/>
                <w:sz w:val="20"/>
                <w:szCs w:val="20"/>
              </w:rPr>
              <w:t xml:space="preserve"> </w:t>
            </w:r>
            <w:r w:rsidRPr="00F322EA">
              <w:rPr>
                <w:rFonts w:ascii="Corbel" w:hAnsi="Corbel"/>
                <w:sz w:val="20"/>
                <w:szCs w:val="20"/>
              </w:rPr>
              <w:t>and DBS</w:t>
            </w:r>
            <w:r w:rsidR="006D5336">
              <w:rPr>
                <w:rFonts w:ascii="Corbel" w:hAnsi="Corbel"/>
                <w:sz w:val="20"/>
                <w:szCs w:val="20"/>
              </w:rPr>
              <w:t xml:space="preserve"> </w:t>
            </w:r>
            <w:r w:rsidR="00013777">
              <w:rPr>
                <w:rFonts w:ascii="Corbel" w:hAnsi="Corbel"/>
                <w:sz w:val="20"/>
                <w:szCs w:val="20"/>
              </w:rPr>
              <w:t>India</w:t>
            </w:r>
            <w:r w:rsidR="005B1FF6">
              <w:rPr>
                <w:rFonts w:ascii="Corbel" w:hAnsi="Corbel"/>
                <w:sz w:val="20"/>
                <w:szCs w:val="20"/>
              </w:rPr>
              <w:t xml:space="preserve"> mobile</w:t>
            </w:r>
            <w:r w:rsidR="0095722E">
              <w:rPr>
                <w:rFonts w:ascii="Corbel" w:hAnsi="Corbel"/>
                <w:sz w:val="20"/>
                <w:szCs w:val="20"/>
              </w:rPr>
              <w:t xml:space="preserve"> banking</w:t>
            </w:r>
            <w:r w:rsidR="00013777">
              <w:rPr>
                <w:rFonts w:ascii="Corbel" w:hAnsi="Corbel"/>
                <w:sz w:val="20"/>
                <w:szCs w:val="20"/>
              </w:rPr>
              <w:t xml:space="preserve"> </w:t>
            </w:r>
            <w:r w:rsidRPr="00F322EA">
              <w:rPr>
                <w:rFonts w:ascii="Corbel" w:hAnsi="Corbel"/>
                <w:sz w:val="20"/>
                <w:szCs w:val="20"/>
              </w:rPr>
              <w:t>applications.</w:t>
            </w:r>
          </w:p>
          <w:p w14:paraId="6E43ED4B" w14:textId="70FDAD1F" w:rsidR="00DB4B8C" w:rsidRPr="00A220CC" w:rsidRDefault="00DB4B8C" w:rsidP="0046569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A220CC">
              <w:rPr>
                <w:rFonts w:ascii="Corbel" w:hAnsi="Corbel"/>
                <w:sz w:val="20"/>
                <w:szCs w:val="20"/>
              </w:rPr>
              <w:t>Implemented lazy loading in SPA application, thus reducing first load time by 40%</w:t>
            </w:r>
            <w:r w:rsidR="00A220CC">
              <w:rPr>
                <w:rFonts w:ascii="Corbel" w:hAnsi="Corbel"/>
                <w:sz w:val="20"/>
                <w:szCs w:val="20"/>
              </w:rPr>
              <w:t>, d</w:t>
            </w:r>
            <w:r w:rsidRPr="00A220CC">
              <w:rPr>
                <w:rFonts w:ascii="Corbel" w:hAnsi="Corbel"/>
                <w:sz w:val="20"/>
                <w:szCs w:val="20"/>
              </w:rPr>
              <w:t xml:space="preserve">esigned 2 out of 14 key features of DBS bank mobile application. </w:t>
            </w:r>
          </w:p>
          <w:p w14:paraId="02A7CEB2" w14:textId="7A20A19A" w:rsidR="00E833BD" w:rsidRDefault="00A57931" w:rsidP="0093700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Coll</w:t>
            </w:r>
            <w:r w:rsidR="005026E0">
              <w:rPr>
                <w:rFonts w:ascii="Corbel" w:hAnsi="Corbel"/>
                <w:sz w:val="20"/>
                <w:szCs w:val="20"/>
              </w:rPr>
              <w:t>a</w:t>
            </w:r>
            <w:r>
              <w:rPr>
                <w:rFonts w:ascii="Corbel" w:hAnsi="Corbel"/>
                <w:sz w:val="20"/>
                <w:szCs w:val="20"/>
              </w:rPr>
              <w:t>borated with</w:t>
            </w:r>
            <w:r w:rsidR="00E833BD">
              <w:rPr>
                <w:rFonts w:ascii="Corbel" w:hAnsi="Corbel"/>
                <w:sz w:val="20"/>
                <w:szCs w:val="20"/>
              </w:rPr>
              <w:t xml:space="preserve"> </w:t>
            </w:r>
            <w:r w:rsidR="00E833BD" w:rsidRPr="00E833BD">
              <w:rPr>
                <w:rFonts w:ascii="Corbel" w:hAnsi="Corbel"/>
                <w:sz w:val="20"/>
                <w:szCs w:val="20"/>
              </w:rPr>
              <w:t xml:space="preserve">a team of 9 developers </w:t>
            </w:r>
            <w:r>
              <w:rPr>
                <w:rFonts w:ascii="Corbel" w:hAnsi="Corbel"/>
                <w:sz w:val="20"/>
                <w:szCs w:val="20"/>
              </w:rPr>
              <w:t>to</w:t>
            </w:r>
            <w:r w:rsidR="00E833BD" w:rsidRPr="00E833BD">
              <w:rPr>
                <w:rFonts w:ascii="Corbel" w:hAnsi="Corbel"/>
                <w:sz w:val="20"/>
                <w:szCs w:val="20"/>
              </w:rPr>
              <w:t xml:space="preserve"> design CITI USA app</w:t>
            </w:r>
            <w:r>
              <w:rPr>
                <w:rFonts w:ascii="Corbel" w:hAnsi="Corbel"/>
                <w:sz w:val="20"/>
                <w:szCs w:val="20"/>
              </w:rPr>
              <w:t xml:space="preserve"> and won best team award</w:t>
            </w:r>
            <w:r w:rsidR="00E833BD">
              <w:rPr>
                <w:rFonts w:ascii="Corbel" w:hAnsi="Corbel"/>
                <w:sz w:val="20"/>
                <w:szCs w:val="20"/>
              </w:rPr>
              <w:t>.</w:t>
            </w:r>
          </w:p>
          <w:p w14:paraId="50E491F9" w14:textId="77777777" w:rsidR="00E05DB9" w:rsidRPr="00E05DB9" w:rsidRDefault="00E05DB9" w:rsidP="00E05DB9">
            <w:pPr>
              <w:pStyle w:val="ListParagraph"/>
              <w:tabs>
                <w:tab w:val="left" w:pos="435"/>
              </w:tabs>
              <w:ind w:left="432"/>
              <w:contextualSpacing w:val="0"/>
              <w:jc w:val="both"/>
              <w:rPr>
                <w:rFonts w:ascii="Corbel" w:hAnsi="Corbel"/>
                <w:sz w:val="10"/>
                <w:szCs w:val="10"/>
              </w:rPr>
            </w:pPr>
          </w:p>
          <w:p w14:paraId="47A4F7A0" w14:textId="25559C29" w:rsidR="000D56EE" w:rsidRDefault="00F50A67" w:rsidP="000D56EE">
            <w:pPr>
              <w:tabs>
                <w:tab w:val="right" w:pos="8730"/>
                <w:tab w:val="right" w:pos="10800"/>
              </w:tabs>
              <w:rPr>
                <w:rFonts w:ascii="Corbel" w:hAnsi="Corbel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Assistant Research Fellow</w:t>
            </w:r>
            <w:r w:rsidR="0044230B">
              <w:rPr>
                <w:rFonts w:ascii="Corbel" w:hAnsi="Corbel"/>
                <w:b/>
                <w:sz w:val="20"/>
                <w:szCs w:val="20"/>
              </w:rPr>
              <w:t>, Internship</w:t>
            </w:r>
            <w:r w:rsidRPr="00E833BD">
              <w:rPr>
                <w:rFonts w:ascii="Corbel" w:hAnsi="Corbel"/>
                <w:sz w:val="20"/>
                <w:szCs w:val="20"/>
              </w:rPr>
              <w:t>, Na</w:t>
            </w:r>
            <w:r w:rsidR="000B6AC0">
              <w:rPr>
                <w:rFonts w:ascii="Corbel" w:hAnsi="Corbel"/>
                <w:sz w:val="20"/>
                <w:szCs w:val="20"/>
              </w:rPr>
              <w:t>tional University of Singapore</w:t>
            </w:r>
            <w:r w:rsidR="0044230B">
              <w:rPr>
                <w:rFonts w:ascii="Corbel" w:hAnsi="Corbel"/>
                <w:sz w:val="20"/>
                <w:szCs w:val="20"/>
              </w:rPr>
              <w:t xml:space="preserve"> 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>(</w:t>
            </w:r>
            <w:r w:rsidRPr="00E833BD">
              <w:rPr>
                <w:rFonts w:ascii="Corbel" w:hAnsi="Corbel"/>
                <w:sz w:val="20"/>
                <w:szCs w:val="20"/>
              </w:rPr>
              <w:t>5/2012 – 7/2012</w:t>
            </w:r>
            <w:r w:rsidR="00F50B7B" w:rsidRPr="00E833BD">
              <w:rPr>
                <w:rFonts w:ascii="Corbel" w:hAnsi="Corbel"/>
                <w:sz w:val="20"/>
                <w:szCs w:val="20"/>
              </w:rPr>
              <w:t>)</w:t>
            </w:r>
          </w:p>
          <w:p w14:paraId="1C651F22" w14:textId="63C78959" w:rsidR="00D3369E" w:rsidRDefault="001F3BBE" w:rsidP="002D13A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 w:rsidRPr="001F3BBE">
              <w:rPr>
                <w:rFonts w:ascii="Corbel" w:hAnsi="Corbel"/>
                <w:sz w:val="20"/>
                <w:szCs w:val="20"/>
              </w:rPr>
              <w:t>Developed supporting components of a dynamic, adaptive video streaming video system</w:t>
            </w:r>
            <w:r w:rsidR="009B46DB">
              <w:rPr>
                <w:rFonts w:ascii="Corbel" w:hAnsi="Corbel"/>
                <w:sz w:val="20"/>
                <w:szCs w:val="20"/>
              </w:rPr>
              <w:t xml:space="preserve"> - </w:t>
            </w:r>
            <w:r w:rsidRPr="001F3BBE">
              <w:rPr>
                <w:rFonts w:ascii="Corbel" w:hAnsi="Corbel"/>
                <w:sz w:val="20"/>
                <w:szCs w:val="20"/>
              </w:rPr>
              <w:t>GeoVid</w:t>
            </w:r>
            <w:r w:rsidR="002D13A2">
              <w:rPr>
                <w:rFonts w:ascii="Corbel" w:hAnsi="Corbel"/>
                <w:sz w:val="20"/>
                <w:szCs w:val="20"/>
              </w:rPr>
              <w:t>.</w:t>
            </w:r>
          </w:p>
          <w:p w14:paraId="3AFD054C" w14:textId="3AE6B984" w:rsidR="002D13A2" w:rsidRPr="002D13A2" w:rsidRDefault="009B46DB" w:rsidP="002D13A2">
            <w:pPr>
              <w:pStyle w:val="ListParagraph"/>
              <w:numPr>
                <w:ilvl w:val="0"/>
                <w:numId w:val="2"/>
              </w:numPr>
              <w:tabs>
                <w:tab w:val="left" w:pos="435"/>
              </w:tabs>
              <w:ind w:left="432" w:hanging="158"/>
              <w:contextualSpacing w:val="0"/>
              <w:jc w:val="both"/>
              <w:rPr>
                <w:rFonts w:ascii="Corbel" w:hAnsi="Corbel"/>
                <w:sz w:val="20"/>
                <w:szCs w:val="20"/>
              </w:rPr>
            </w:pPr>
            <w:r>
              <w:rPr>
                <w:rFonts w:ascii="Corbel" w:hAnsi="Corbel"/>
                <w:sz w:val="20"/>
                <w:szCs w:val="20"/>
              </w:rPr>
              <w:t>Implemented</w:t>
            </w:r>
            <w:r w:rsidR="002D13A2" w:rsidRPr="001F3BBE">
              <w:rPr>
                <w:rFonts w:ascii="Corbel" w:hAnsi="Corbel"/>
                <w:sz w:val="20"/>
                <w:szCs w:val="20"/>
              </w:rPr>
              <w:t xml:space="preserve"> live video upload support for the Android app by working within MPEG library.</w:t>
            </w:r>
          </w:p>
        </w:tc>
      </w:tr>
      <w:tr w:rsidR="008877D9" w:rsidRPr="00C940B3" w14:paraId="529F4A12" w14:textId="77777777" w:rsidTr="0095722E">
        <w:tc>
          <w:tcPr>
            <w:tcW w:w="2065" w:type="dxa"/>
          </w:tcPr>
          <w:p w14:paraId="6F338C07" w14:textId="053AAC40" w:rsidR="008877D9" w:rsidRPr="00FD49BA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278FCC59" w14:textId="77777777" w:rsidR="008877D9" w:rsidRPr="0008174C" w:rsidRDefault="008877D9" w:rsidP="00F2536E">
            <w:pPr>
              <w:rPr>
                <w:rFonts w:ascii="Corbel" w:hAnsi="Corbel"/>
                <w:sz w:val="10"/>
                <w:szCs w:val="10"/>
              </w:rPr>
            </w:pPr>
          </w:p>
        </w:tc>
      </w:tr>
      <w:tr w:rsidR="008877D9" w:rsidRPr="00C940B3" w14:paraId="2DEFA44A" w14:textId="77777777" w:rsidTr="0095722E">
        <w:tc>
          <w:tcPr>
            <w:tcW w:w="2065" w:type="dxa"/>
          </w:tcPr>
          <w:p w14:paraId="43E98947" w14:textId="77777777" w:rsidR="008877D9" w:rsidRPr="00C940B3" w:rsidRDefault="008877D9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EDUCATION</w:t>
            </w:r>
          </w:p>
        </w:tc>
        <w:tc>
          <w:tcPr>
            <w:tcW w:w="8725" w:type="dxa"/>
          </w:tcPr>
          <w:p w14:paraId="7144427B" w14:textId="0EC4A52F" w:rsidR="008877D9" w:rsidRPr="00591B78" w:rsidRDefault="00ED5F82" w:rsidP="003B23F8">
            <w:pPr>
              <w:rPr>
                <w:rFonts w:ascii="Corbel" w:hAnsi="Corbel"/>
                <w:color w:val="FF0000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sz w:val="20"/>
                <w:szCs w:val="20"/>
              </w:rPr>
              <w:t>Master</w:t>
            </w:r>
            <w:r w:rsidR="00097E0E">
              <w:rPr>
                <w:rFonts w:ascii="Corbel" w:hAnsi="Corbel"/>
                <w:b/>
                <w:sz w:val="20"/>
                <w:szCs w:val="20"/>
              </w:rPr>
              <w:t>’</w:t>
            </w:r>
            <w:r w:rsidRPr="00E833BD">
              <w:rPr>
                <w:rFonts w:ascii="Corbel" w:hAnsi="Corbel"/>
                <w:b/>
                <w:sz w:val="20"/>
                <w:szCs w:val="20"/>
              </w:rPr>
              <w:t xml:space="preserve">s in </w:t>
            </w:r>
            <w:r w:rsidR="001B5F4C">
              <w:rPr>
                <w:rFonts w:ascii="Corbel" w:hAnsi="Corbel"/>
                <w:b/>
                <w:sz w:val="20"/>
                <w:szCs w:val="20"/>
              </w:rPr>
              <w:t>C</w:t>
            </w:r>
            <w:r w:rsidRPr="00E833BD">
              <w:rPr>
                <w:rFonts w:ascii="Corbel" w:hAnsi="Corbel"/>
                <w:b/>
                <w:sz w:val="20"/>
                <w:szCs w:val="20"/>
              </w:rPr>
              <w:t xml:space="preserve">omputer </w:t>
            </w:r>
            <w:r w:rsidR="001B5F4C">
              <w:rPr>
                <w:rFonts w:ascii="Corbel" w:hAnsi="Corbel"/>
                <w:b/>
                <w:sz w:val="20"/>
                <w:szCs w:val="20"/>
              </w:rPr>
              <w:t>S</w:t>
            </w:r>
            <w:r w:rsidRPr="00E833BD">
              <w:rPr>
                <w:rFonts w:ascii="Corbel" w:hAnsi="Corbel"/>
                <w:b/>
                <w:sz w:val="20"/>
                <w:szCs w:val="20"/>
              </w:rPr>
              <w:t>cience</w:t>
            </w:r>
            <w:r w:rsidR="00F50A67" w:rsidRPr="00E833BD">
              <w:rPr>
                <w:rFonts w:ascii="Corbel" w:hAnsi="Corbel"/>
                <w:b/>
                <w:sz w:val="20"/>
                <w:szCs w:val="20"/>
              </w:rPr>
              <w:t xml:space="preserve">, </w:t>
            </w:r>
            <w:r w:rsidR="00860606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>AWS Cloud</w:t>
            </w:r>
            <w:r w:rsidR="00F50A67"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 &amp; Machine Learning</w:t>
            </w:r>
            <w:r w:rsidR="00990442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, </w:t>
            </w:r>
            <w:r w:rsidR="002D4A13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Expected – </w:t>
            </w:r>
            <w:r w:rsidR="00EF4081">
              <w:rPr>
                <w:rFonts w:ascii="Corbel" w:hAnsi="Corbel"/>
                <w:color w:val="000000" w:themeColor="text1"/>
                <w:sz w:val="20"/>
                <w:szCs w:val="20"/>
              </w:rPr>
              <w:t>12</w:t>
            </w:r>
            <w:r w:rsidR="002D4A13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/ 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2020</w:t>
            </w:r>
            <w:r w:rsidR="00FC037C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</w:p>
          <w:p w14:paraId="3E1864A6" w14:textId="08AFF1DF" w:rsidR="00BD6BB0" w:rsidRPr="00E833BD" w:rsidRDefault="00B34FAE" w:rsidP="003B23F8">
            <w:pPr>
              <w:rPr>
                <w:rFonts w:ascii="Corbel" w:hAnsi="Corbel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The </w:t>
            </w:r>
            <w:r w:rsidR="00A0338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University of South Florida</w:t>
            </w:r>
            <w:r w:rsidR="00BD6BB0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, </w:t>
            </w:r>
            <w:r w:rsidR="00A0338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Tampa, FL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, </w:t>
            </w:r>
            <w:r w:rsidR="00E833BD" w:rsidRPr="009F5D58">
              <w:rPr>
                <w:rFonts w:ascii="Corbel" w:hAnsi="Corbel"/>
                <w:color w:val="000000" w:themeColor="text1"/>
                <w:sz w:val="20"/>
                <w:szCs w:val="20"/>
              </w:rPr>
              <w:t>GPA</w:t>
            </w:r>
            <w:r w:rsidR="00A31BDA" w:rsidRPr="009F5D58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  <w:r w:rsidR="00E833BD" w:rsidRPr="009F5D58">
              <w:rPr>
                <w:rFonts w:ascii="Corbel" w:hAnsi="Corbel"/>
                <w:color w:val="000000" w:themeColor="text1"/>
                <w:sz w:val="20"/>
                <w:szCs w:val="20"/>
              </w:rPr>
              <w:t>3.9</w:t>
            </w:r>
            <w:r w:rsidR="001C0C2A" w:rsidRPr="009F5D58">
              <w:rPr>
                <w:rFonts w:ascii="Corbel" w:hAnsi="Corbel"/>
                <w:color w:val="000000" w:themeColor="text1"/>
                <w:sz w:val="20"/>
                <w:szCs w:val="20"/>
              </w:rPr>
              <w:t>6</w:t>
            </w:r>
          </w:p>
          <w:p w14:paraId="643FD38B" w14:textId="77777777" w:rsidR="000B6AC0" w:rsidRPr="0008174C" w:rsidRDefault="000B6AC0" w:rsidP="003B23F8">
            <w:pPr>
              <w:rPr>
                <w:rFonts w:ascii="Corbel" w:hAnsi="Corbel"/>
                <w:b/>
                <w:color w:val="000000" w:themeColor="text1"/>
                <w:sz w:val="10"/>
                <w:szCs w:val="10"/>
              </w:rPr>
            </w:pPr>
          </w:p>
          <w:p w14:paraId="48D9FF28" w14:textId="56CBB8E7" w:rsidR="00A0338D" w:rsidRPr="00E833BD" w:rsidRDefault="00A0338D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Bachelor of Technology, Computer </w:t>
            </w:r>
            <w:r w:rsidR="00906CD2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Science </w:t>
            </w:r>
            <w:r w:rsidRPr="00E833BD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>Engineering</w:t>
            </w:r>
            <w:r w:rsidR="00990442">
              <w:rPr>
                <w:rFonts w:ascii="Corbel" w:hAnsi="Corbel"/>
                <w:b/>
                <w:color w:val="000000" w:themeColor="text1"/>
                <w:sz w:val="20"/>
                <w:szCs w:val="20"/>
              </w:rPr>
              <w:t xml:space="preserve">, </w:t>
            </w:r>
            <w:r w:rsidR="00990442">
              <w:rPr>
                <w:rFonts w:ascii="Corbel" w:hAnsi="Corbel"/>
                <w:bCs/>
                <w:color w:val="000000" w:themeColor="text1"/>
                <w:sz w:val="20"/>
                <w:szCs w:val="20"/>
              </w:rPr>
              <w:t>5/</w:t>
            </w: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2013</w:t>
            </w:r>
            <w:r w:rsidR="00FC037C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</w:p>
          <w:p w14:paraId="6827D8E2" w14:textId="0576944B" w:rsidR="00A0338D" w:rsidRPr="00A72888" w:rsidRDefault="00A0338D" w:rsidP="003B23F8">
            <w:pPr>
              <w:rPr>
                <w:rFonts w:ascii="Corbel" w:hAnsi="Corbel"/>
                <w:b/>
                <w:bCs/>
                <w:color w:val="000000" w:themeColor="text1"/>
                <w:sz w:val="20"/>
                <w:szCs w:val="20"/>
              </w:rPr>
            </w:pPr>
            <w:r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>National Institute of Technology Surat</w:t>
            </w:r>
            <w:r w:rsidR="00990442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(NIT – Surat or </w:t>
            </w:r>
            <w:r w:rsidR="00A31BDA">
              <w:rPr>
                <w:rFonts w:ascii="Corbel" w:hAnsi="Corbel"/>
                <w:color w:val="000000" w:themeColor="text1"/>
                <w:sz w:val="20"/>
                <w:szCs w:val="20"/>
              </w:rPr>
              <w:t>SVNIT)</w:t>
            </w:r>
            <w:r w:rsidR="00E833BD" w:rsidRPr="00E833BD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, </w:t>
            </w:r>
            <w:r w:rsidR="00FC037C" w:rsidRPr="00A72888">
              <w:rPr>
                <w:rFonts w:ascii="Corbel" w:hAnsi="Corbel"/>
                <w:b/>
                <w:bCs/>
                <w:color w:val="000000" w:themeColor="text1"/>
                <w:sz w:val="20"/>
                <w:szCs w:val="20"/>
              </w:rPr>
              <w:t>GPA 7.56/10</w:t>
            </w:r>
          </w:p>
          <w:p w14:paraId="62B752C8" w14:textId="400DB00E" w:rsidR="00D625BD" w:rsidRPr="0008174C" w:rsidRDefault="00D625BD" w:rsidP="003B23F8">
            <w:pPr>
              <w:rPr>
                <w:rFonts w:ascii="Corbel" w:hAnsi="Corbel"/>
                <w:color w:val="FF0000"/>
                <w:sz w:val="10"/>
                <w:szCs w:val="10"/>
              </w:rPr>
            </w:pPr>
          </w:p>
        </w:tc>
      </w:tr>
      <w:tr w:rsidR="00D625BD" w:rsidRPr="00C940B3" w14:paraId="406A2982" w14:textId="77777777" w:rsidTr="0095722E">
        <w:tc>
          <w:tcPr>
            <w:tcW w:w="2065" w:type="dxa"/>
          </w:tcPr>
          <w:p w14:paraId="253A6B90" w14:textId="7BEF7134" w:rsidR="00D625BD" w:rsidRPr="00C940B3" w:rsidRDefault="00D625BD" w:rsidP="00DB4B8C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>
              <w:rPr>
                <w:rFonts w:ascii="Franklin Gothic Medium" w:hAnsi="Franklin Gothic Medium"/>
                <w:color w:val="2E889A"/>
                <w:spacing w:val="30"/>
                <w:szCs w:val="20"/>
              </w:rPr>
              <w:t>PROJECTS</w:t>
            </w:r>
          </w:p>
        </w:tc>
        <w:tc>
          <w:tcPr>
            <w:tcW w:w="8725" w:type="dxa"/>
          </w:tcPr>
          <w:p w14:paraId="55CE1C0C" w14:textId="3F6AF10E" w:rsidR="00D625BD" w:rsidRPr="00E06E8C" w:rsidRDefault="00D625BD" w:rsidP="00D625BD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bCs/>
                <w:sz w:val="20"/>
                <w:szCs w:val="20"/>
              </w:rPr>
            </w:pPr>
            <w:r w:rsidRPr="003B23F8">
              <w:rPr>
                <w:rFonts w:ascii="Corbel" w:hAnsi="Corbel" w:cs="CMR10"/>
                <w:b/>
                <w:sz w:val="20"/>
                <w:szCs w:val="20"/>
              </w:rPr>
              <w:t>Cifer5 Image Dataset Classification</w:t>
            </w:r>
            <w:r w:rsidR="00E06E8C">
              <w:rPr>
                <w:rFonts w:ascii="Corbel" w:hAnsi="Corbel" w:cs="CMR10"/>
                <w:b/>
                <w:sz w:val="20"/>
                <w:szCs w:val="20"/>
              </w:rPr>
              <w:t xml:space="preserve">, </w:t>
            </w:r>
            <w:r w:rsidR="00E06E8C">
              <w:rPr>
                <w:rFonts w:ascii="Corbel" w:hAnsi="Corbel" w:cs="CMR10"/>
                <w:bCs/>
                <w:sz w:val="20"/>
                <w:szCs w:val="20"/>
              </w:rPr>
              <w:t>May 2019</w:t>
            </w:r>
          </w:p>
          <w:p w14:paraId="0D00185F" w14:textId="3750C57F" w:rsidR="00D625BD" w:rsidRDefault="00D625BD" w:rsidP="00501DCC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 w:rsidRPr="003B23F8">
              <w:rPr>
                <w:rFonts w:ascii="Corbel" w:hAnsi="Corbel" w:cs="CMR10"/>
                <w:sz w:val="20"/>
                <w:szCs w:val="20"/>
              </w:rPr>
              <w:t>Wrote a 22-layer deep neural network model using Keras APIs</w:t>
            </w:r>
            <w:r>
              <w:rPr>
                <w:rFonts w:ascii="Corbel" w:hAnsi="Corbel" w:cs="CMR10"/>
                <w:sz w:val="20"/>
                <w:szCs w:val="20"/>
              </w:rPr>
              <w:t xml:space="preserve">. </w:t>
            </w:r>
            <w:r w:rsidR="00FE5903">
              <w:rPr>
                <w:rFonts w:ascii="Corbel" w:hAnsi="Corbel" w:cs="CMR10"/>
                <w:sz w:val="20"/>
                <w:szCs w:val="20"/>
              </w:rPr>
              <w:t>Obtained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 accuracy </w:t>
            </w:r>
            <w:r w:rsidR="005968A7">
              <w:rPr>
                <w:rFonts w:ascii="Corbel" w:hAnsi="Corbel" w:cs="CMR10"/>
                <w:sz w:val="20"/>
                <w:szCs w:val="20"/>
              </w:rPr>
              <w:t>of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 image classificati</w:t>
            </w:r>
            <w:r>
              <w:rPr>
                <w:rFonts w:ascii="Corbel" w:hAnsi="Corbel" w:cs="CMR10"/>
                <w:sz w:val="20"/>
                <w:szCs w:val="20"/>
              </w:rPr>
              <w:t>on</w:t>
            </w:r>
            <w:r w:rsidR="005968A7">
              <w:rPr>
                <w:rFonts w:ascii="Corbel" w:hAnsi="Corbel" w:cs="CMR10"/>
                <w:sz w:val="20"/>
                <w:szCs w:val="20"/>
              </w:rPr>
              <w:t xml:space="preserve"> up</w:t>
            </w:r>
            <w:r>
              <w:rPr>
                <w:rFonts w:ascii="Corbel" w:hAnsi="Corbel" w:cs="CMR10"/>
                <w:sz w:val="20"/>
                <w:szCs w:val="20"/>
              </w:rPr>
              <w:t xml:space="preserve"> to 87% and p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roved </w:t>
            </w:r>
            <w:r w:rsidR="00D00589">
              <w:rPr>
                <w:rFonts w:ascii="Corbel" w:hAnsi="Corbel" w:cs="CMR10"/>
                <w:sz w:val="20"/>
                <w:szCs w:val="20"/>
              </w:rPr>
              <w:t xml:space="preserve">the </w:t>
            </w:r>
            <w:r w:rsidRPr="003B23F8">
              <w:rPr>
                <w:rFonts w:ascii="Corbel" w:hAnsi="Corbel" w:cs="CMR10"/>
                <w:sz w:val="20"/>
                <w:szCs w:val="20"/>
              </w:rPr>
              <w:t xml:space="preserve">statistical significance of the model using the </w:t>
            </w:r>
            <w:proofErr w:type="spellStart"/>
            <w:r w:rsidRPr="003B23F8">
              <w:rPr>
                <w:rFonts w:ascii="Corbel" w:hAnsi="Corbel" w:cs="CMR10"/>
                <w:sz w:val="20"/>
                <w:szCs w:val="20"/>
              </w:rPr>
              <w:t>McNemar</w:t>
            </w:r>
            <w:proofErr w:type="spellEnd"/>
            <w:r w:rsidRPr="003B23F8">
              <w:rPr>
                <w:rFonts w:ascii="Corbel" w:hAnsi="Corbel" w:cs="CMR10"/>
                <w:sz w:val="20"/>
                <w:szCs w:val="20"/>
              </w:rPr>
              <w:t xml:space="preserve"> test</w:t>
            </w:r>
            <w:r>
              <w:rPr>
                <w:rFonts w:ascii="Corbel" w:hAnsi="Corbel" w:cs="CMR10"/>
                <w:sz w:val="20"/>
                <w:szCs w:val="20"/>
              </w:rPr>
              <w:t>.</w:t>
            </w:r>
          </w:p>
          <w:p w14:paraId="30B57693" w14:textId="77777777" w:rsidR="00501DCC" w:rsidRPr="00826703" w:rsidRDefault="00501DCC" w:rsidP="00501DCC">
            <w:pPr>
              <w:autoSpaceDE w:val="0"/>
              <w:autoSpaceDN w:val="0"/>
              <w:adjustRightInd w:val="0"/>
              <w:jc w:val="both"/>
              <w:rPr>
                <w:rFonts w:ascii="Corbel" w:hAnsi="Corbel"/>
                <w:color w:val="000000" w:themeColor="text1"/>
                <w:sz w:val="10"/>
                <w:szCs w:val="10"/>
              </w:rPr>
            </w:pPr>
          </w:p>
          <w:p w14:paraId="57B3A43D" w14:textId="79DB7276" w:rsidR="00D625BD" w:rsidRPr="00FF055C" w:rsidRDefault="00501DCC" w:rsidP="00D625BD">
            <w:pPr>
              <w:autoSpaceDE w:val="0"/>
              <w:autoSpaceDN w:val="0"/>
              <w:adjustRightInd w:val="0"/>
              <w:jc w:val="both"/>
              <w:rPr>
                <w:rFonts w:ascii="Corbel" w:hAnsi="Corbel" w:cs="CMTI10"/>
                <w:sz w:val="20"/>
                <w:szCs w:val="20"/>
              </w:rPr>
            </w:pPr>
            <w:r w:rsidRPr="00501DCC">
              <w:rPr>
                <w:rFonts w:ascii="Corbel" w:hAnsi="Corbel" w:cs="CMBX10"/>
                <w:b/>
                <w:sz w:val="20"/>
                <w:szCs w:val="20"/>
              </w:rPr>
              <w:t xml:space="preserve">AWS </w:t>
            </w:r>
            <w:r w:rsidR="002C51CA" w:rsidRPr="00501DCC">
              <w:rPr>
                <w:rFonts w:ascii="Corbel" w:hAnsi="Corbel" w:cs="CMBX10"/>
                <w:b/>
                <w:sz w:val="20"/>
                <w:szCs w:val="20"/>
              </w:rPr>
              <w:t>Lex</w:t>
            </w:r>
            <w:r w:rsidRPr="00501DCC">
              <w:rPr>
                <w:rFonts w:ascii="Corbel" w:hAnsi="Corbel" w:cs="CMBX10"/>
                <w:b/>
                <w:sz w:val="20"/>
                <w:szCs w:val="20"/>
              </w:rPr>
              <w:t xml:space="preserve"> chatbot, April 2020</w:t>
            </w:r>
          </w:p>
          <w:p w14:paraId="4D3D36BF" w14:textId="46F9B417" w:rsidR="00501DCC" w:rsidRPr="00D46824" w:rsidRDefault="002E058F" w:rsidP="00EF47D8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  <w:r>
              <w:rPr>
                <w:rFonts w:ascii="Corbel" w:hAnsi="Corbel" w:cs="CMR10"/>
                <w:sz w:val="20"/>
                <w:szCs w:val="20"/>
              </w:rPr>
              <w:t>Designed an</w:t>
            </w:r>
            <w:r w:rsidR="004B294D" w:rsidRPr="004B294D">
              <w:rPr>
                <w:rFonts w:ascii="Corbel" w:hAnsi="Corbel" w:cs="CMR10"/>
                <w:sz w:val="20"/>
                <w:szCs w:val="20"/>
              </w:rPr>
              <w:t xml:space="preserve"> interactive chatbot designed in Amazon </w:t>
            </w:r>
            <w:r w:rsidR="002C51CA" w:rsidRPr="004B294D">
              <w:rPr>
                <w:rFonts w:ascii="Corbel" w:hAnsi="Corbel" w:cs="CMR10"/>
                <w:sz w:val="20"/>
                <w:szCs w:val="20"/>
              </w:rPr>
              <w:t>Lex</w:t>
            </w:r>
            <w:r w:rsidR="004B294D" w:rsidRPr="004B294D">
              <w:rPr>
                <w:rFonts w:ascii="Corbel" w:hAnsi="Corbel" w:cs="CMR10"/>
                <w:sz w:val="20"/>
                <w:szCs w:val="20"/>
              </w:rPr>
              <w:t xml:space="preserve"> services and powered by Amazon Alexa</w:t>
            </w:r>
            <w:r w:rsidR="00097E0E">
              <w:rPr>
                <w:rFonts w:ascii="Corbel" w:hAnsi="Corbel" w:cs="CMR10"/>
                <w:sz w:val="20"/>
                <w:szCs w:val="20"/>
              </w:rPr>
              <w:t>’</w:t>
            </w:r>
            <w:r w:rsidR="004B294D" w:rsidRPr="004B294D">
              <w:rPr>
                <w:rFonts w:ascii="Corbel" w:hAnsi="Corbel" w:cs="CMR10"/>
                <w:sz w:val="20"/>
                <w:szCs w:val="20"/>
              </w:rPr>
              <w:t>s voice to perform conversational chat via voice or text.</w:t>
            </w:r>
          </w:p>
        </w:tc>
      </w:tr>
      <w:tr w:rsidR="008877D9" w:rsidRPr="00C940B3" w14:paraId="35CC172B" w14:textId="77777777" w:rsidTr="0095722E">
        <w:tc>
          <w:tcPr>
            <w:tcW w:w="2065" w:type="dxa"/>
          </w:tcPr>
          <w:p w14:paraId="5D7E785B" w14:textId="77777777" w:rsidR="008877D9" w:rsidRPr="00041EF7" w:rsidRDefault="008877D9" w:rsidP="00DB4B8C">
            <w:pPr>
              <w:spacing w:line="300" w:lineRule="auto"/>
              <w:rPr>
                <w:rFonts w:ascii="Corbel" w:hAnsi="Corbel"/>
                <w:color w:val="2E889A"/>
                <w:spacing w:val="30"/>
                <w:sz w:val="10"/>
                <w:szCs w:val="10"/>
              </w:rPr>
            </w:pPr>
          </w:p>
        </w:tc>
        <w:tc>
          <w:tcPr>
            <w:tcW w:w="8725" w:type="dxa"/>
          </w:tcPr>
          <w:p w14:paraId="57DC3437" w14:textId="77777777" w:rsidR="008877D9" w:rsidRPr="00041EF7" w:rsidRDefault="008877D9" w:rsidP="00DB4B8C">
            <w:pPr>
              <w:spacing w:line="300" w:lineRule="auto"/>
              <w:rPr>
                <w:rFonts w:ascii="Corbel" w:hAnsi="Corbel"/>
                <w:sz w:val="10"/>
                <w:szCs w:val="10"/>
              </w:rPr>
            </w:pPr>
          </w:p>
        </w:tc>
      </w:tr>
      <w:tr w:rsidR="008877D9" w:rsidRPr="00C940B3" w14:paraId="58A1D889" w14:textId="77777777" w:rsidTr="0095722E">
        <w:tc>
          <w:tcPr>
            <w:tcW w:w="2065" w:type="dxa"/>
          </w:tcPr>
          <w:p w14:paraId="71A1A9C1" w14:textId="617D7DD3" w:rsidR="008877D9" w:rsidRPr="00C940B3" w:rsidRDefault="008877D9" w:rsidP="00E833BD">
            <w:pPr>
              <w:spacing w:line="300" w:lineRule="auto"/>
              <w:rPr>
                <w:rFonts w:ascii="Franklin Gothic Medium" w:hAnsi="Franklin Gothic Medium"/>
                <w:color w:val="2E889A"/>
                <w:spacing w:val="30"/>
                <w:szCs w:val="20"/>
              </w:rPr>
            </w:pPr>
            <w:r w:rsidRPr="00C940B3">
              <w:rPr>
                <w:rFonts w:ascii="Franklin Gothic Medium" w:hAnsi="Franklin Gothic Medium"/>
                <w:color w:val="2E889A"/>
                <w:spacing w:val="30"/>
                <w:szCs w:val="20"/>
              </w:rPr>
              <w:t>CERTIFICATIONS</w:t>
            </w:r>
            <w:r w:rsidR="00E833BD">
              <w:rPr>
                <w:rFonts w:ascii="Franklin Gothic Medium" w:hAnsi="Franklin Gothic Medium"/>
                <w:color w:val="2E889A"/>
                <w:spacing w:val="30"/>
                <w:szCs w:val="20"/>
              </w:rPr>
              <w:t xml:space="preserve"> </w:t>
            </w:r>
          </w:p>
        </w:tc>
        <w:tc>
          <w:tcPr>
            <w:tcW w:w="8725" w:type="dxa"/>
          </w:tcPr>
          <w:p w14:paraId="7B64CFCF" w14:textId="39C8DCB6" w:rsidR="00221F0F" w:rsidRPr="00221F0F" w:rsidRDefault="00221F0F" w:rsidP="00221F0F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0771E4">
              <w:rPr>
                <w:rFonts w:ascii="Corbel" w:hAnsi="Corbel"/>
                <w:color w:val="000000" w:themeColor="text1"/>
                <w:sz w:val="20"/>
                <w:szCs w:val="20"/>
              </w:rPr>
              <w:t>Introduction to Data Science in Python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by the University of Michigan</w:t>
            </w:r>
          </w:p>
          <w:p w14:paraId="76E8B9F5" w14:textId="114411A0" w:rsidR="000771E4" w:rsidRDefault="00357250" w:rsidP="00221F0F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Neural Network and Deep Learning by deeplearning</w:t>
            </w:r>
            <w:r w:rsidR="00690378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.ai </w:t>
            </w:r>
          </w:p>
          <w:p w14:paraId="7A70CF0F" w14:textId="0C1929B1" w:rsidR="00CA2C14" w:rsidRDefault="00CA2C14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CA2C14">
              <w:rPr>
                <w:rFonts w:ascii="Corbel" w:hAnsi="Corbel"/>
                <w:color w:val="000000" w:themeColor="text1"/>
                <w:sz w:val="20"/>
                <w:szCs w:val="20"/>
              </w:rPr>
              <w:t>Improving Deep Neural Networks: Hyper-parameter tuning, Regularization and Optimization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</w:t>
            </w:r>
            <w:r w:rsidR="00221F0F">
              <w:rPr>
                <w:rFonts w:ascii="Corbel" w:hAnsi="Corbel"/>
                <w:color w:val="000000" w:themeColor="text1"/>
                <w:sz w:val="20"/>
                <w:szCs w:val="20"/>
              </w:rPr>
              <w:t>by deeplearning.ai</w:t>
            </w:r>
          </w:p>
          <w:p w14:paraId="1AB4510F" w14:textId="205E62C5" w:rsidR="001961B3" w:rsidRPr="00586A37" w:rsidRDefault="001961B3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Node.js </w:t>
            </w:r>
            <w:r w:rsidR="00350AF2">
              <w:rPr>
                <w:rFonts w:ascii="Corbel" w:hAnsi="Corbel"/>
                <w:color w:val="000000" w:themeColor="text1"/>
                <w:sz w:val="20"/>
                <w:szCs w:val="20"/>
              </w:rPr>
              <w:t>e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ssential </w:t>
            </w:r>
            <w:r w:rsidR="00350AF2">
              <w:rPr>
                <w:rFonts w:ascii="Corbel" w:hAnsi="Corbel"/>
                <w:color w:val="000000" w:themeColor="text1"/>
                <w:sz w:val="20"/>
                <w:szCs w:val="20"/>
              </w:rPr>
              <w:t>t</w:t>
            </w:r>
            <w:r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raining by </w:t>
            </w:r>
            <w:r w:rsidR="00350AF2">
              <w:rPr>
                <w:rFonts w:ascii="Corbel" w:hAnsi="Corbel"/>
                <w:color w:val="000000" w:themeColor="text1"/>
                <w:sz w:val="20"/>
                <w:szCs w:val="20"/>
              </w:rPr>
              <w:t>LinkedIn learning</w:t>
            </w:r>
          </w:p>
          <w:p w14:paraId="5199EDFA" w14:textId="3CD7F33B" w:rsidR="00C05570" w:rsidRPr="00C05570" w:rsidRDefault="000A43DF" w:rsidP="00C05570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Angular: Ecosystem by </w:t>
            </w:r>
            <w:r w:rsidR="00586A37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LinkedI</w:t>
            </w: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n </w:t>
            </w:r>
            <w:r w:rsidR="008C770A">
              <w:rPr>
                <w:rFonts w:ascii="Corbel" w:hAnsi="Corbel"/>
                <w:color w:val="000000" w:themeColor="text1"/>
                <w:sz w:val="20"/>
                <w:szCs w:val="20"/>
              </w:rPr>
              <w:t>l</w:t>
            </w: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earning</w:t>
            </w:r>
          </w:p>
          <w:p w14:paraId="4E34E98B" w14:textId="373AC01A" w:rsidR="00D625BD" w:rsidRPr="00586A37" w:rsidRDefault="00D625BD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color w:val="000000" w:themeColor="text1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Programming Foundations: APIs and Web </w:t>
            </w:r>
            <w:r w:rsidR="00897337">
              <w:rPr>
                <w:rFonts w:ascii="Corbel" w:hAnsi="Corbel"/>
                <w:color w:val="000000" w:themeColor="text1"/>
                <w:sz w:val="20"/>
                <w:szCs w:val="20"/>
              </w:rPr>
              <w:t>s</w:t>
            </w:r>
            <w:r w:rsidR="00897337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ervices</w:t>
            </w:r>
            <w:r w:rsidR="008973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by LinkedIn learning</w:t>
            </w:r>
          </w:p>
          <w:p w14:paraId="26A107F8" w14:textId="08D6C41A" w:rsidR="00F50B7B" w:rsidRPr="00586A37" w:rsidRDefault="00D625BD" w:rsidP="006E5096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sz w:val="20"/>
                <w:szCs w:val="20"/>
              </w:rPr>
            </w:pPr>
            <w:r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Programming Foundations: </w:t>
            </w:r>
            <w:r w:rsidR="00897337" w:rsidRPr="00586A37">
              <w:rPr>
                <w:rFonts w:ascii="Corbel" w:hAnsi="Corbel"/>
                <w:color w:val="000000" w:themeColor="text1"/>
                <w:sz w:val="20"/>
                <w:szCs w:val="20"/>
              </w:rPr>
              <w:t>Databases</w:t>
            </w:r>
            <w:r w:rsidR="00897337">
              <w:rPr>
                <w:rFonts w:ascii="Corbel" w:hAnsi="Corbel"/>
                <w:color w:val="000000" w:themeColor="text1"/>
                <w:sz w:val="20"/>
                <w:szCs w:val="20"/>
              </w:rPr>
              <w:t xml:space="preserve"> by LinkedIn learning</w:t>
            </w:r>
          </w:p>
          <w:p w14:paraId="14CF052B" w14:textId="3A7B9189" w:rsidR="00F50B7B" w:rsidRPr="00586A37" w:rsidRDefault="00A0338D" w:rsidP="00586A37">
            <w:pPr>
              <w:pStyle w:val="ListParagraph"/>
              <w:numPr>
                <w:ilvl w:val="0"/>
                <w:numId w:val="8"/>
              </w:numPr>
              <w:rPr>
                <w:rFonts w:ascii="Corbel" w:hAnsi="Corbel"/>
                <w:sz w:val="20"/>
                <w:szCs w:val="20"/>
              </w:rPr>
            </w:pPr>
            <w:r w:rsidRPr="00586A37">
              <w:rPr>
                <w:rFonts w:ascii="Corbel" w:hAnsi="Corbel"/>
                <w:sz w:val="20"/>
                <w:szCs w:val="20"/>
              </w:rPr>
              <w:t xml:space="preserve">Trained and Certified JAVA Core Programmer </w:t>
            </w:r>
            <w:r w:rsidR="009404AE">
              <w:rPr>
                <w:rFonts w:ascii="Corbel" w:hAnsi="Corbel"/>
                <w:sz w:val="20"/>
                <w:szCs w:val="20"/>
              </w:rPr>
              <w:t>by NIIT</w:t>
            </w:r>
          </w:p>
          <w:p w14:paraId="2A72CE8F" w14:textId="77777777" w:rsidR="00A067F3" w:rsidRDefault="00A067F3" w:rsidP="003B23F8">
            <w:pPr>
              <w:rPr>
                <w:rFonts w:ascii="Corbel" w:hAnsi="Corbel"/>
                <w:color w:val="000000" w:themeColor="text1"/>
                <w:sz w:val="20"/>
                <w:szCs w:val="20"/>
              </w:rPr>
            </w:pPr>
          </w:p>
          <w:p w14:paraId="0938870E" w14:textId="71AEB120" w:rsidR="00FC037C" w:rsidRPr="00FF055C" w:rsidRDefault="00FC037C" w:rsidP="00A067F3">
            <w:pPr>
              <w:autoSpaceDE w:val="0"/>
              <w:autoSpaceDN w:val="0"/>
              <w:adjustRightInd w:val="0"/>
              <w:jc w:val="both"/>
              <w:rPr>
                <w:rFonts w:ascii="Corbel" w:hAnsi="Corbel" w:cs="CMR10"/>
                <w:sz w:val="20"/>
                <w:szCs w:val="20"/>
              </w:rPr>
            </w:pPr>
          </w:p>
        </w:tc>
      </w:tr>
    </w:tbl>
    <w:p w14:paraId="53FCDF4D" w14:textId="6673E575" w:rsidR="008877D9" w:rsidRPr="00FC037C" w:rsidRDefault="008877D9">
      <w:pPr>
        <w:rPr>
          <w:rFonts w:ascii="Corbel" w:hAnsi="Corbel"/>
          <w:color w:val="FF0000"/>
          <w:sz w:val="6"/>
          <w:szCs w:val="6"/>
        </w:rPr>
      </w:pPr>
    </w:p>
    <w:sectPr w:rsidR="008877D9" w:rsidRPr="00FC037C" w:rsidSect="00C940B3">
      <w:headerReference w:type="defaul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EEFFDB" w14:textId="77777777" w:rsidR="008864DC" w:rsidRDefault="008864DC" w:rsidP="00C940B3">
      <w:r>
        <w:separator/>
      </w:r>
    </w:p>
  </w:endnote>
  <w:endnote w:type="continuationSeparator" w:id="0">
    <w:p w14:paraId="031FEA32" w14:textId="77777777" w:rsidR="008864DC" w:rsidRDefault="008864DC" w:rsidP="00C940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BX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T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768A4" w14:textId="698C4525" w:rsidR="00C940B3" w:rsidRPr="00C940B3" w:rsidRDefault="00C940B3">
    <w:pPr>
      <w:pStyle w:val="Footer"/>
      <w:rPr>
        <w:rFonts w:ascii="Corbel" w:hAnsi="Corbel"/>
        <w:i/>
        <w:sz w:val="21"/>
        <w:szCs w:val="21"/>
      </w:rPr>
    </w:pPr>
    <w:r w:rsidRPr="00C940B3">
      <w:rPr>
        <w:rFonts w:ascii="Corbel" w:hAnsi="Corbel"/>
        <w:i/>
        <w:sz w:val="21"/>
        <w:szCs w:val="21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13CD14" w14:textId="77777777" w:rsidR="008864DC" w:rsidRDefault="008864DC" w:rsidP="00C940B3">
      <w:r>
        <w:separator/>
      </w:r>
    </w:p>
  </w:footnote>
  <w:footnote w:type="continuationSeparator" w:id="0">
    <w:p w14:paraId="60981966" w14:textId="77777777" w:rsidR="008864DC" w:rsidRDefault="008864DC" w:rsidP="00C940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140"/>
      <w:gridCol w:w="6660"/>
    </w:tblGrid>
    <w:tr w:rsidR="00C940B3" w:rsidRPr="00C940B3" w14:paraId="768A4483" w14:textId="77777777" w:rsidTr="003237AB">
      <w:tc>
        <w:tcPr>
          <w:tcW w:w="4140" w:type="dxa"/>
        </w:tcPr>
        <w:p w14:paraId="652CE48A" w14:textId="09AB38ED" w:rsidR="00C940B3" w:rsidRPr="00345DA3" w:rsidRDefault="00DB4B8C" w:rsidP="00C940B3">
          <w:pPr>
            <w:rPr>
              <w:rFonts w:ascii="Corbel" w:hAnsi="Corbel"/>
              <w:b/>
              <w:sz w:val="36"/>
              <w:szCs w:val="36"/>
            </w:rPr>
          </w:pPr>
          <w:r>
            <w:rPr>
              <w:rFonts w:ascii="Corbel" w:hAnsi="Corbel"/>
              <w:b/>
              <w:sz w:val="36"/>
              <w:szCs w:val="36"/>
            </w:rPr>
            <w:t>Gautam Saini</w:t>
          </w:r>
        </w:p>
      </w:tc>
      <w:tc>
        <w:tcPr>
          <w:tcW w:w="6660" w:type="dxa"/>
        </w:tcPr>
        <w:p w14:paraId="24AC06B6" w14:textId="4325A585" w:rsidR="00C940B3" w:rsidRPr="00C940B3" w:rsidRDefault="00C940B3" w:rsidP="00C940B3">
          <w:pPr>
            <w:jc w:val="right"/>
            <w:rPr>
              <w:rFonts w:ascii="Corbel" w:hAnsi="Corbel"/>
            </w:rPr>
          </w:pPr>
          <w:r w:rsidRPr="00C940B3">
            <w:rPr>
              <w:rFonts w:ascii="Corbel" w:hAnsi="Corbel"/>
            </w:rPr>
            <w:t xml:space="preserve">Page | </w:t>
          </w:r>
          <w:r w:rsidRPr="00C940B3">
            <w:rPr>
              <w:rFonts w:ascii="Corbel" w:hAnsi="Corbel"/>
            </w:rPr>
            <w:fldChar w:fldCharType="begin"/>
          </w:r>
          <w:r w:rsidRPr="00C940B3">
            <w:rPr>
              <w:rFonts w:ascii="Corbel" w:hAnsi="Corbel"/>
            </w:rPr>
            <w:instrText xml:space="preserve"> PAGE   \* MERGEFORMAT </w:instrText>
          </w:r>
          <w:r w:rsidRPr="00C940B3">
            <w:rPr>
              <w:rFonts w:ascii="Corbel" w:hAnsi="Corbel"/>
            </w:rPr>
            <w:fldChar w:fldCharType="separate"/>
          </w:r>
          <w:r w:rsidR="000B6AC0">
            <w:rPr>
              <w:rFonts w:ascii="Corbel" w:hAnsi="Corbel"/>
              <w:noProof/>
            </w:rPr>
            <w:t>2</w:t>
          </w:r>
          <w:r w:rsidRPr="00C940B3">
            <w:rPr>
              <w:rFonts w:ascii="Corbel" w:hAnsi="Corbel"/>
              <w:noProof/>
            </w:rPr>
            <w:fldChar w:fldCharType="end"/>
          </w:r>
        </w:p>
      </w:tc>
    </w:tr>
  </w:tbl>
  <w:p w14:paraId="1E412D22" w14:textId="77777777" w:rsidR="00C940B3" w:rsidRDefault="00C940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65DB3"/>
    <w:multiLevelType w:val="hybridMultilevel"/>
    <w:tmpl w:val="B366D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611D8"/>
    <w:multiLevelType w:val="hybridMultilevel"/>
    <w:tmpl w:val="7F682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2775FA"/>
    <w:multiLevelType w:val="hybridMultilevel"/>
    <w:tmpl w:val="94EA6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0B6B55"/>
    <w:multiLevelType w:val="hybridMultilevel"/>
    <w:tmpl w:val="86340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9504BA"/>
    <w:multiLevelType w:val="hybridMultilevel"/>
    <w:tmpl w:val="EAB4B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F73A49"/>
    <w:multiLevelType w:val="hybridMultilevel"/>
    <w:tmpl w:val="7BD88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9104B3"/>
    <w:multiLevelType w:val="hybridMultilevel"/>
    <w:tmpl w:val="F5545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3F3B01"/>
    <w:multiLevelType w:val="hybridMultilevel"/>
    <w:tmpl w:val="A2A4E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890F02"/>
    <w:multiLevelType w:val="hybridMultilevel"/>
    <w:tmpl w:val="F0A81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7"/>
  </w:num>
  <w:num w:numId="4">
    <w:abstractNumId w:val="4"/>
  </w:num>
  <w:num w:numId="5">
    <w:abstractNumId w:val="3"/>
  </w:num>
  <w:num w:numId="6">
    <w:abstractNumId w:val="0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zMzAxtDQwNTG0MDBS0lEKTi0uzszPAykwNqkFAIYp5rMtAAAA"/>
  </w:docVars>
  <w:rsids>
    <w:rsidRoot w:val="008877D9"/>
    <w:rsid w:val="000106CB"/>
    <w:rsid w:val="00013777"/>
    <w:rsid w:val="00013E5E"/>
    <w:rsid w:val="00016F08"/>
    <w:rsid w:val="000200E5"/>
    <w:rsid w:val="00021058"/>
    <w:rsid w:val="000210FB"/>
    <w:rsid w:val="00022BF3"/>
    <w:rsid w:val="000275DE"/>
    <w:rsid w:val="00037229"/>
    <w:rsid w:val="00041EF7"/>
    <w:rsid w:val="0004300A"/>
    <w:rsid w:val="00047D54"/>
    <w:rsid w:val="00055F38"/>
    <w:rsid w:val="00062564"/>
    <w:rsid w:val="0006264C"/>
    <w:rsid w:val="00064CDA"/>
    <w:rsid w:val="0006592E"/>
    <w:rsid w:val="00072760"/>
    <w:rsid w:val="000758A8"/>
    <w:rsid w:val="00076B4E"/>
    <w:rsid w:val="00076EC1"/>
    <w:rsid w:val="000771E4"/>
    <w:rsid w:val="00077582"/>
    <w:rsid w:val="0008174C"/>
    <w:rsid w:val="00084EB3"/>
    <w:rsid w:val="00090900"/>
    <w:rsid w:val="00097E0E"/>
    <w:rsid w:val="000A22F1"/>
    <w:rsid w:val="000A43DF"/>
    <w:rsid w:val="000B1268"/>
    <w:rsid w:val="000B41FE"/>
    <w:rsid w:val="000B6AC0"/>
    <w:rsid w:val="000C1339"/>
    <w:rsid w:val="000D56EE"/>
    <w:rsid w:val="000D642F"/>
    <w:rsid w:val="000E258E"/>
    <w:rsid w:val="000E43D0"/>
    <w:rsid w:val="000E5CF5"/>
    <w:rsid w:val="000F0352"/>
    <w:rsid w:val="000F2DFF"/>
    <w:rsid w:val="0010301B"/>
    <w:rsid w:val="00120B76"/>
    <w:rsid w:val="00125C34"/>
    <w:rsid w:val="0013406D"/>
    <w:rsid w:val="00135172"/>
    <w:rsid w:val="0013689C"/>
    <w:rsid w:val="001457FA"/>
    <w:rsid w:val="00150302"/>
    <w:rsid w:val="001625BB"/>
    <w:rsid w:val="00162D61"/>
    <w:rsid w:val="00165C4D"/>
    <w:rsid w:val="001724BF"/>
    <w:rsid w:val="001739EC"/>
    <w:rsid w:val="00174225"/>
    <w:rsid w:val="00174B62"/>
    <w:rsid w:val="0018008B"/>
    <w:rsid w:val="0018161F"/>
    <w:rsid w:val="0018309E"/>
    <w:rsid w:val="0018722E"/>
    <w:rsid w:val="001902C4"/>
    <w:rsid w:val="00192E17"/>
    <w:rsid w:val="001961B3"/>
    <w:rsid w:val="0019777E"/>
    <w:rsid w:val="001A3553"/>
    <w:rsid w:val="001A483F"/>
    <w:rsid w:val="001B317A"/>
    <w:rsid w:val="001B5F4C"/>
    <w:rsid w:val="001B7346"/>
    <w:rsid w:val="001C0A31"/>
    <w:rsid w:val="001C0C2A"/>
    <w:rsid w:val="001C1B5E"/>
    <w:rsid w:val="001E219E"/>
    <w:rsid w:val="001E499A"/>
    <w:rsid w:val="001F3BBE"/>
    <w:rsid w:val="002032CB"/>
    <w:rsid w:val="002040C4"/>
    <w:rsid w:val="00204C8A"/>
    <w:rsid w:val="002107B6"/>
    <w:rsid w:val="00211642"/>
    <w:rsid w:val="00212DD1"/>
    <w:rsid w:val="00212F8A"/>
    <w:rsid w:val="00221B74"/>
    <w:rsid w:val="00221F0F"/>
    <w:rsid w:val="00224558"/>
    <w:rsid w:val="00242ECF"/>
    <w:rsid w:val="0024325E"/>
    <w:rsid w:val="00243CC2"/>
    <w:rsid w:val="00245791"/>
    <w:rsid w:val="00247F1E"/>
    <w:rsid w:val="00251A9F"/>
    <w:rsid w:val="00253D1E"/>
    <w:rsid w:val="00271EC8"/>
    <w:rsid w:val="0027582B"/>
    <w:rsid w:val="00291794"/>
    <w:rsid w:val="002918D2"/>
    <w:rsid w:val="002A59AA"/>
    <w:rsid w:val="002B0631"/>
    <w:rsid w:val="002B1CF3"/>
    <w:rsid w:val="002B22B2"/>
    <w:rsid w:val="002B767E"/>
    <w:rsid w:val="002B7A5A"/>
    <w:rsid w:val="002C2076"/>
    <w:rsid w:val="002C51CA"/>
    <w:rsid w:val="002C6D7F"/>
    <w:rsid w:val="002D13A2"/>
    <w:rsid w:val="002D221D"/>
    <w:rsid w:val="002D48DD"/>
    <w:rsid w:val="002D4A13"/>
    <w:rsid w:val="002D5BF6"/>
    <w:rsid w:val="002D7889"/>
    <w:rsid w:val="002D7E92"/>
    <w:rsid w:val="002E058F"/>
    <w:rsid w:val="002E5F74"/>
    <w:rsid w:val="002F601C"/>
    <w:rsid w:val="00310482"/>
    <w:rsid w:val="00313A91"/>
    <w:rsid w:val="003164E3"/>
    <w:rsid w:val="0032021F"/>
    <w:rsid w:val="00330AA5"/>
    <w:rsid w:val="00330EB2"/>
    <w:rsid w:val="00331878"/>
    <w:rsid w:val="003411E5"/>
    <w:rsid w:val="0034167F"/>
    <w:rsid w:val="00345DA3"/>
    <w:rsid w:val="00346885"/>
    <w:rsid w:val="00350AF2"/>
    <w:rsid w:val="00355BCC"/>
    <w:rsid w:val="00357250"/>
    <w:rsid w:val="00370F37"/>
    <w:rsid w:val="00371B19"/>
    <w:rsid w:val="003744DD"/>
    <w:rsid w:val="00384EF2"/>
    <w:rsid w:val="00396166"/>
    <w:rsid w:val="003976CA"/>
    <w:rsid w:val="00397BC9"/>
    <w:rsid w:val="003A5B1B"/>
    <w:rsid w:val="003B23F8"/>
    <w:rsid w:val="003B554D"/>
    <w:rsid w:val="003B66DB"/>
    <w:rsid w:val="003D628E"/>
    <w:rsid w:val="003D796B"/>
    <w:rsid w:val="003E0103"/>
    <w:rsid w:val="003E07BC"/>
    <w:rsid w:val="003E1D32"/>
    <w:rsid w:val="003E3FFD"/>
    <w:rsid w:val="003F47B6"/>
    <w:rsid w:val="003F53A3"/>
    <w:rsid w:val="003F5E5B"/>
    <w:rsid w:val="003F7983"/>
    <w:rsid w:val="00400FFE"/>
    <w:rsid w:val="00401F52"/>
    <w:rsid w:val="00410D05"/>
    <w:rsid w:val="00413EE0"/>
    <w:rsid w:val="0042062F"/>
    <w:rsid w:val="00433277"/>
    <w:rsid w:val="0044230B"/>
    <w:rsid w:val="00442795"/>
    <w:rsid w:val="0044399B"/>
    <w:rsid w:val="00444C2D"/>
    <w:rsid w:val="004473F3"/>
    <w:rsid w:val="00466A5A"/>
    <w:rsid w:val="00482253"/>
    <w:rsid w:val="004824DF"/>
    <w:rsid w:val="00485001"/>
    <w:rsid w:val="00497B77"/>
    <w:rsid w:val="004A2F07"/>
    <w:rsid w:val="004A48E2"/>
    <w:rsid w:val="004A7AC0"/>
    <w:rsid w:val="004B294D"/>
    <w:rsid w:val="004D3C1A"/>
    <w:rsid w:val="004E0B58"/>
    <w:rsid w:val="004E304B"/>
    <w:rsid w:val="004E31A6"/>
    <w:rsid w:val="004E4FE5"/>
    <w:rsid w:val="004E7CE8"/>
    <w:rsid w:val="004F34B5"/>
    <w:rsid w:val="00501DCC"/>
    <w:rsid w:val="005026E0"/>
    <w:rsid w:val="00504BFC"/>
    <w:rsid w:val="005070A2"/>
    <w:rsid w:val="00516D64"/>
    <w:rsid w:val="0052389D"/>
    <w:rsid w:val="00523932"/>
    <w:rsid w:val="00530F0A"/>
    <w:rsid w:val="005345EA"/>
    <w:rsid w:val="0054023A"/>
    <w:rsid w:val="00540774"/>
    <w:rsid w:val="005433B2"/>
    <w:rsid w:val="00552948"/>
    <w:rsid w:val="00557969"/>
    <w:rsid w:val="005600EA"/>
    <w:rsid w:val="0056454F"/>
    <w:rsid w:val="00567211"/>
    <w:rsid w:val="0057552D"/>
    <w:rsid w:val="005779CD"/>
    <w:rsid w:val="0058102D"/>
    <w:rsid w:val="005828FD"/>
    <w:rsid w:val="00582A1D"/>
    <w:rsid w:val="005844CC"/>
    <w:rsid w:val="00585E2C"/>
    <w:rsid w:val="00586A37"/>
    <w:rsid w:val="00591B78"/>
    <w:rsid w:val="005968A7"/>
    <w:rsid w:val="005A48C5"/>
    <w:rsid w:val="005A63B4"/>
    <w:rsid w:val="005B1FF6"/>
    <w:rsid w:val="005B3AA1"/>
    <w:rsid w:val="005B7569"/>
    <w:rsid w:val="005B792F"/>
    <w:rsid w:val="005C49E2"/>
    <w:rsid w:val="005C655F"/>
    <w:rsid w:val="005E0061"/>
    <w:rsid w:val="005E6A61"/>
    <w:rsid w:val="00606A86"/>
    <w:rsid w:val="0061579F"/>
    <w:rsid w:val="00615987"/>
    <w:rsid w:val="00621259"/>
    <w:rsid w:val="00626994"/>
    <w:rsid w:val="00626FB1"/>
    <w:rsid w:val="006325C4"/>
    <w:rsid w:val="00635E95"/>
    <w:rsid w:val="006437D1"/>
    <w:rsid w:val="006466F8"/>
    <w:rsid w:val="00652F20"/>
    <w:rsid w:val="00653A2B"/>
    <w:rsid w:val="00660C66"/>
    <w:rsid w:val="006626BC"/>
    <w:rsid w:val="006676BD"/>
    <w:rsid w:val="00674FF1"/>
    <w:rsid w:val="00676D7D"/>
    <w:rsid w:val="006835E6"/>
    <w:rsid w:val="00683977"/>
    <w:rsid w:val="00690378"/>
    <w:rsid w:val="006913AC"/>
    <w:rsid w:val="006B3706"/>
    <w:rsid w:val="006B6366"/>
    <w:rsid w:val="006B7BC1"/>
    <w:rsid w:val="006C0228"/>
    <w:rsid w:val="006C6313"/>
    <w:rsid w:val="006C77EA"/>
    <w:rsid w:val="006D019B"/>
    <w:rsid w:val="006D3FB1"/>
    <w:rsid w:val="006D5336"/>
    <w:rsid w:val="006D606A"/>
    <w:rsid w:val="006E2E2C"/>
    <w:rsid w:val="006E37B1"/>
    <w:rsid w:val="006E5096"/>
    <w:rsid w:val="006F0CA6"/>
    <w:rsid w:val="00700071"/>
    <w:rsid w:val="007066F2"/>
    <w:rsid w:val="0070724D"/>
    <w:rsid w:val="0071409B"/>
    <w:rsid w:val="0072482B"/>
    <w:rsid w:val="007426DB"/>
    <w:rsid w:val="007626C9"/>
    <w:rsid w:val="007811B4"/>
    <w:rsid w:val="00782589"/>
    <w:rsid w:val="007A1ECB"/>
    <w:rsid w:val="007A2150"/>
    <w:rsid w:val="007A6156"/>
    <w:rsid w:val="007B2561"/>
    <w:rsid w:val="007C15B2"/>
    <w:rsid w:val="007C6AB8"/>
    <w:rsid w:val="007D34F4"/>
    <w:rsid w:val="007D570B"/>
    <w:rsid w:val="007E22B5"/>
    <w:rsid w:val="007E6683"/>
    <w:rsid w:val="0080291A"/>
    <w:rsid w:val="00804E3E"/>
    <w:rsid w:val="008062B6"/>
    <w:rsid w:val="00813887"/>
    <w:rsid w:val="00826703"/>
    <w:rsid w:val="00826D1C"/>
    <w:rsid w:val="008307F6"/>
    <w:rsid w:val="008316E4"/>
    <w:rsid w:val="0083280F"/>
    <w:rsid w:val="00832C07"/>
    <w:rsid w:val="008445AE"/>
    <w:rsid w:val="008455E0"/>
    <w:rsid w:val="00851342"/>
    <w:rsid w:val="00860606"/>
    <w:rsid w:val="008608EB"/>
    <w:rsid w:val="008618C4"/>
    <w:rsid w:val="00871A09"/>
    <w:rsid w:val="008856D2"/>
    <w:rsid w:val="008864DC"/>
    <w:rsid w:val="008877D9"/>
    <w:rsid w:val="0089317C"/>
    <w:rsid w:val="00894BF4"/>
    <w:rsid w:val="0089571D"/>
    <w:rsid w:val="00895946"/>
    <w:rsid w:val="00897337"/>
    <w:rsid w:val="008A4F35"/>
    <w:rsid w:val="008B4295"/>
    <w:rsid w:val="008B695C"/>
    <w:rsid w:val="008C0338"/>
    <w:rsid w:val="008C770A"/>
    <w:rsid w:val="008D2A1B"/>
    <w:rsid w:val="008D4E0A"/>
    <w:rsid w:val="008E067A"/>
    <w:rsid w:val="008E3C65"/>
    <w:rsid w:val="008E4D38"/>
    <w:rsid w:val="00902E38"/>
    <w:rsid w:val="00906CD2"/>
    <w:rsid w:val="009216F6"/>
    <w:rsid w:val="00922FA9"/>
    <w:rsid w:val="009235A8"/>
    <w:rsid w:val="00930F5A"/>
    <w:rsid w:val="0093538C"/>
    <w:rsid w:val="00937002"/>
    <w:rsid w:val="009404AE"/>
    <w:rsid w:val="009445A5"/>
    <w:rsid w:val="0095722E"/>
    <w:rsid w:val="009857BC"/>
    <w:rsid w:val="00990442"/>
    <w:rsid w:val="00992E84"/>
    <w:rsid w:val="00997604"/>
    <w:rsid w:val="009A269F"/>
    <w:rsid w:val="009B13EF"/>
    <w:rsid w:val="009B46DB"/>
    <w:rsid w:val="009B5E23"/>
    <w:rsid w:val="009D031D"/>
    <w:rsid w:val="009D3A07"/>
    <w:rsid w:val="009D5E2F"/>
    <w:rsid w:val="009E2903"/>
    <w:rsid w:val="009E72D1"/>
    <w:rsid w:val="009F40EF"/>
    <w:rsid w:val="009F5D58"/>
    <w:rsid w:val="009F6F13"/>
    <w:rsid w:val="009F7E32"/>
    <w:rsid w:val="00A0338D"/>
    <w:rsid w:val="00A067F3"/>
    <w:rsid w:val="00A06D15"/>
    <w:rsid w:val="00A10866"/>
    <w:rsid w:val="00A12CED"/>
    <w:rsid w:val="00A15162"/>
    <w:rsid w:val="00A220CC"/>
    <w:rsid w:val="00A22674"/>
    <w:rsid w:val="00A316DC"/>
    <w:rsid w:val="00A31BDA"/>
    <w:rsid w:val="00A360E4"/>
    <w:rsid w:val="00A36CCA"/>
    <w:rsid w:val="00A52EA0"/>
    <w:rsid w:val="00A57931"/>
    <w:rsid w:val="00A623A7"/>
    <w:rsid w:val="00A71CE6"/>
    <w:rsid w:val="00A72888"/>
    <w:rsid w:val="00A761D7"/>
    <w:rsid w:val="00A80E74"/>
    <w:rsid w:val="00A832F6"/>
    <w:rsid w:val="00A9134F"/>
    <w:rsid w:val="00A923BD"/>
    <w:rsid w:val="00A95C67"/>
    <w:rsid w:val="00AA27A5"/>
    <w:rsid w:val="00AA7A7F"/>
    <w:rsid w:val="00AB3944"/>
    <w:rsid w:val="00AB5B2D"/>
    <w:rsid w:val="00AB6434"/>
    <w:rsid w:val="00AB6A9E"/>
    <w:rsid w:val="00AC0B1E"/>
    <w:rsid w:val="00AC1356"/>
    <w:rsid w:val="00AC13BC"/>
    <w:rsid w:val="00AC194A"/>
    <w:rsid w:val="00AC3C64"/>
    <w:rsid w:val="00AD5894"/>
    <w:rsid w:val="00AD6413"/>
    <w:rsid w:val="00AD7F4B"/>
    <w:rsid w:val="00AD7F51"/>
    <w:rsid w:val="00AF0566"/>
    <w:rsid w:val="00AF62F0"/>
    <w:rsid w:val="00B0137D"/>
    <w:rsid w:val="00B07638"/>
    <w:rsid w:val="00B24BAC"/>
    <w:rsid w:val="00B3399C"/>
    <w:rsid w:val="00B33AB9"/>
    <w:rsid w:val="00B34FAE"/>
    <w:rsid w:val="00B379A0"/>
    <w:rsid w:val="00B505B3"/>
    <w:rsid w:val="00B5500E"/>
    <w:rsid w:val="00B61351"/>
    <w:rsid w:val="00B719AD"/>
    <w:rsid w:val="00B71D68"/>
    <w:rsid w:val="00B80320"/>
    <w:rsid w:val="00B82FFD"/>
    <w:rsid w:val="00B8638E"/>
    <w:rsid w:val="00B86CD6"/>
    <w:rsid w:val="00B871FE"/>
    <w:rsid w:val="00B90AC5"/>
    <w:rsid w:val="00BA25AB"/>
    <w:rsid w:val="00BA4C49"/>
    <w:rsid w:val="00BA5C52"/>
    <w:rsid w:val="00BB20F5"/>
    <w:rsid w:val="00BB3054"/>
    <w:rsid w:val="00BB3132"/>
    <w:rsid w:val="00BB3425"/>
    <w:rsid w:val="00BC06D9"/>
    <w:rsid w:val="00BD6BB0"/>
    <w:rsid w:val="00BE00DB"/>
    <w:rsid w:val="00BE02A8"/>
    <w:rsid w:val="00BE1C6C"/>
    <w:rsid w:val="00BE28AF"/>
    <w:rsid w:val="00BE635A"/>
    <w:rsid w:val="00BE7140"/>
    <w:rsid w:val="00C02134"/>
    <w:rsid w:val="00C02570"/>
    <w:rsid w:val="00C05570"/>
    <w:rsid w:val="00C06EE8"/>
    <w:rsid w:val="00C12737"/>
    <w:rsid w:val="00C141BB"/>
    <w:rsid w:val="00C2093B"/>
    <w:rsid w:val="00C31037"/>
    <w:rsid w:val="00C33537"/>
    <w:rsid w:val="00C41496"/>
    <w:rsid w:val="00C419C0"/>
    <w:rsid w:val="00C523A9"/>
    <w:rsid w:val="00C53222"/>
    <w:rsid w:val="00C72DCD"/>
    <w:rsid w:val="00C769A0"/>
    <w:rsid w:val="00C802CB"/>
    <w:rsid w:val="00C82C84"/>
    <w:rsid w:val="00C84B22"/>
    <w:rsid w:val="00C940B3"/>
    <w:rsid w:val="00C977F6"/>
    <w:rsid w:val="00CA2C0D"/>
    <w:rsid w:val="00CA2C14"/>
    <w:rsid w:val="00CC1A1C"/>
    <w:rsid w:val="00CC6B2E"/>
    <w:rsid w:val="00CD156D"/>
    <w:rsid w:val="00CD5758"/>
    <w:rsid w:val="00CE0AA2"/>
    <w:rsid w:val="00CF613A"/>
    <w:rsid w:val="00D00589"/>
    <w:rsid w:val="00D02175"/>
    <w:rsid w:val="00D0515D"/>
    <w:rsid w:val="00D06F2A"/>
    <w:rsid w:val="00D105FF"/>
    <w:rsid w:val="00D12412"/>
    <w:rsid w:val="00D14B76"/>
    <w:rsid w:val="00D27B59"/>
    <w:rsid w:val="00D3369E"/>
    <w:rsid w:val="00D33BBC"/>
    <w:rsid w:val="00D3688C"/>
    <w:rsid w:val="00D41ADB"/>
    <w:rsid w:val="00D4561B"/>
    <w:rsid w:val="00D46824"/>
    <w:rsid w:val="00D61667"/>
    <w:rsid w:val="00D625BD"/>
    <w:rsid w:val="00D63B31"/>
    <w:rsid w:val="00D64BE3"/>
    <w:rsid w:val="00D66E8D"/>
    <w:rsid w:val="00D67FE9"/>
    <w:rsid w:val="00D724A0"/>
    <w:rsid w:val="00D73E88"/>
    <w:rsid w:val="00D74AE5"/>
    <w:rsid w:val="00DA6381"/>
    <w:rsid w:val="00DB2440"/>
    <w:rsid w:val="00DB4B8C"/>
    <w:rsid w:val="00DB7DBC"/>
    <w:rsid w:val="00DC04B8"/>
    <w:rsid w:val="00DD5937"/>
    <w:rsid w:val="00DD7F12"/>
    <w:rsid w:val="00DE217F"/>
    <w:rsid w:val="00DF55BF"/>
    <w:rsid w:val="00E00F55"/>
    <w:rsid w:val="00E030B9"/>
    <w:rsid w:val="00E05DB9"/>
    <w:rsid w:val="00E06E8C"/>
    <w:rsid w:val="00E12851"/>
    <w:rsid w:val="00E16CDE"/>
    <w:rsid w:val="00E2520A"/>
    <w:rsid w:val="00E27BEF"/>
    <w:rsid w:val="00E40036"/>
    <w:rsid w:val="00E427C3"/>
    <w:rsid w:val="00E46C33"/>
    <w:rsid w:val="00E6021A"/>
    <w:rsid w:val="00E62655"/>
    <w:rsid w:val="00E71CF3"/>
    <w:rsid w:val="00E812ED"/>
    <w:rsid w:val="00E833BD"/>
    <w:rsid w:val="00E91463"/>
    <w:rsid w:val="00E9417F"/>
    <w:rsid w:val="00EB1A61"/>
    <w:rsid w:val="00EC3CBB"/>
    <w:rsid w:val="00ED42B9"/>
    <w:rsid w:val="00ED44D0"/>
    <w:rsid w:val="00ED4DD8"/>
    <w:rsid w:val="00ED5252"/>
    <w:rsid w:val="00ED5F82"/>
    <w:rsid w:val="00EE1917"/>
    <w:rsid w:val="00EE23F1"/>
    <w:rsid w:val="00EE6A68"/>
    <w:rsid w:val="00EE6AE5"/>
    <w:rsid w:val="00EF35B3"/>
    <w:rsid w:val="00EF4081"/>
    <w:rsid w:val="00EF47D8"/>
    <w:rsid w:val="00EF760D"/>
    <w:rsid w:val="00EF79B9"/>
    <w:rsid w:val="00F02DC1"/>
    <w:rsid w:val="00F058D5"/>
    <w:rsid w:val="00F12813"/>
    <w:rsid w:val="00F1333D"/>
    <w:rsid w:val="00F136E9"/>
    <w:rsid w:val="00F23DA7"/>
    <w:rsid w:val="00F2536E"/>
    <w:rsid w:val="00F269E9"/>
    <w:rsid w:val="00F31A93"/>
    <w:rsid w:val="00F322EA"/>
    <w:rsid w:val="00F362C9"/>
    <w:rsid w:val="00F416D3"/>
    <w:rsid w:val="00F50A67"/>
    <w:rsid w:val="00F50B7B"/>
    <w:rsid w:val="00F54326"/>
    <w:rsid w:val="00F60AB5"/>
    <w:rsid w:val="00F624EA"/>
    <w:rsid w:val="00F66179"/>
    <w:rsid w:val="00F716B8"/>
    <w:rsid w:val="00F77D93"/>
    <w:rsid w:val="00F825AE"/>
    <w:rsid w:val="00FA2659"/>
    <w:rsid w:val="00FA69EF"/>
    <w:rsid w:val="00FA6C9F"/>
    <w:rsid w:val="00FB6A80"/>
    <w:rsid w:val="00FC037C"/>
    <w:rsid w:val="00FC2FB1"/>
    <w:rsid w:val="00FC51F4"/>
    <w:rsid w:val="00FC5EC9"/>
    <w:rsid w:val="00FD49BA"/>
    <w:rsid w:val="00FE5903"/>
    <w:rsid w:val="00FF055C"/>
    <w:rsid w:val="00FF5601"/>
    <w:rsid w:val="00FF7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F040D"/>
  <w15:chartTrackingRefBased/>
  <w15:docId w15:val="{B44A6971-013F-460A-B1BC-86AD4A177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7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77D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77D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877D9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rsid w:val="00ED4DD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940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40B3"/>
  </w:style>
  <w:style w:type="paragraph" w:styleId="Footer">
    <w:name w:val="footer"/>
    <w:basedOn w:val="Normal"/>
    <w:link w:val="FooterChar"/>
    <w:uiPriority w:val="99"/>
    <w:unhideWhenUsed/>
    <w:rsid w:val="00C940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40B3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A483F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466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54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8999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EEA16A44C0ED4283A18884353DEA32" ma:contentTypeVersion="15" ma:contentTypeDescription="Create a new document." ma:contentTypeScope="" ma:versionID="c7eec529b71ff02dee629e2cfd1a607a">
  <xsd:schema xmlns:xsd="http://www.w3.org/2001/XMLSchema" xmlns:xs="http://www.w3.org/2001/XMLSchema" xmlns:p="http://schemas.microsoft.com/office/2006/metadata/properties" xmlns:ns1="http://schemas.microsoft.com/sharepoint/v3" xmlns:ns3="3c863eb9-71f7-4c61-b732-b7bb0bcbd9ad" xmlns:ns4="fac028b1-888e-4958-913b-206032c67f6b" targetNamespace="http://schemas.microsoft.com/office/2006/metadata/properties" ma:root="true" ma:fieldsID="a128e8500665a4e0530cb639aba6c319" ns1:_="" ns3:_="" ns4:_="">
    <xsd:import namespace="http://schemas.microsoft.com/sharepoint/v3"/>
    <xsd:import namespace="3c863eb9-71f7-4c61-b732-b7bb0bcbd9ad"/>
    <xsd:import namespace="fac028b1-888e-4958-913b-206032c67f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63eb9-71f7-4c61-b732-b7bb0bcbd9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c028b1-888e-4958-913b-206032c67f6b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A204B1-0CC2-44E6-A5CD-5C306B01EEF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C76B350-4500-4E44-8CB3-091C27D7F1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17C8EF-64CC-4563-80FF-8AEF87F1D4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863eb9-71f7-4c61-b732-b7bb0bcbd9ad"/>
    <ds:schemaRef ds:uri="fac028b1-888e-4958-913b-206032c67f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A780452-0701-49B7-934A-7E74B4299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740</Words>
  <Characters>421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UTAM SAINI's Resume</vt:lpstr>
    </vt:vector>
  </TitlesOfParts>
  <Company/>
  <LinksUpToDate>false</LinksUpToDate>
  <CharactersWithSpaces>4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UTAM SAINI's Resume</dc:title>
  <dc:creator>GAUTAM SAINI</dc:creator>
  <cp:lastModifiedBy>gautam saini</cp:lastModifiedBy>
  <cp:revision>80</cp:revision>
  <dcterms:created xsi:type="dcterms:W3CDTF">2020-08-14T17:12:00Z</dcterms:created>
  <dcterms:modified xsi:type="dcterms:W3CDTF">2020-08-17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8f1f12bbb02509f9a3e941fc4937b73b</vt:lpwstr>
  </property>
  <property fmtid="{D5CDD505-2E9C-101B-9397-08002B2CF9AE}" pid="3" name="app_source">
    <vt:lpwstr>rezbiz</vt:lpwstr>
  </property>
  <property fmtid="{D5CDD505-2E9C-101B-9397-08002B2CF9AE}" pid="4" name="app_id">
    <vt:lpwstr>681985</vt:lpwstr>
  </property>
  <property fmtid="{D5CDD505-2E9C-101B-9397-08002B2CF9AE}" pid="5" name="ContentTypeId">
    <vt:lpwstr>0x010100ACEEA16A44C0ED4283A18884353DEA32</vt:lpwstr>
  </property>
</Properties>
</file>